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1D0" w:rsidRPr="00A27FED" w:rsidRDefault="005211D0" w:rsidP="00FF5A26">
      <w:pPr>
        <w:rPr>
          <w:rFonts w:ascii="Times New Roman" w:hAnsi="Times New Roman"/>
          <w:sz w:val="20"/>
        </w:rPr>
      </w:pPr>
    </w:p>
    <w:p w:rsidR="005211D0" w:rsidRPr="00A27FED" w:rsidRDefault="005211D0" w:rsidP="005211D0">
      <w:pPr>
        <w:jc w:val="center"/>
        <w:rPr>
          <w:rFonts w:ascii="Times New Roman" w:hAnsi="Times New Roman"/>
          <w:b/>
          <w:sz w:val="20"/>
        </w:rPr>
      </w:pPr>
      <w:r w:rsidRPr="00A27FED">
        <w:rPr>
          <w:rFonts w:ascii="Times New Roman" w:hAnsi="Times New Roman"/>
          <w:b/>
          <w:sz w:val="20"/>
        </w:rPr>
        <w:t>AFFIDAVIT</w:t>
      </w:r>
    </w:p>
    <w:p w:rsidR="005211D0" w:rsidRPr="00A27FED" w:rsidRDefault="005211D0" w:rsidP="005211D0">
      <w:pPr>
        <w:jc w:val="center"/>
        <w:rPr>
          <w:rFonts w:ascii="Times New Roman" w:hAnsi="Times New Roman"/>
          <w:b/>
          <w:sz w:val="20"/>
        </w:rPr>
      </w:pPr>
      <w:r w:rsidRPr="00A27FED">
        <w:rPr>
          <w:rFonts w:ascii="Times New Roman" w:hAnsi="Times New Roman"/>
          <w:b/>
          <w:sz w:val="20"/>
        </w:rPr>
        <w:t>Before Securities and Exchange Commission of Pakistan / Pakistan Stock Exchange Limited</w:t>
      </w:r>
    </w:p>
    <w:p w:rsidR="005211D0" w:rsidRPr="00A27FED" w:rsidRDefault="005211D0" w:rsidP="005211D0">
      <w:pPr>
        <w:jc w:val="center"/>
        <w:rPr>
          <w:rFonts w:ascii="Times New Roman" w:hAnsi="Times New Roman"/>
          <w:i/>
          <w:sz w:val="18"/>
          <w:szCs w:val="18"/>
        </w:rPr>
      </w:pPr>
      <w:r w:rsidRPr="00A27FED">
        <w:rPr>
          <w:rFonts w:ascii="Times New Roman" w:hAnsi="Times New Roman"/>
          <w:i/>
          <w:sz w:val="18"/>
          <w:szCs w:val="18"/>
        </w:rPr>
        <w:t>(On Stamp Paper of PKR100)</w:t>
      </w:r>
    </w:p>
    <w:p w:rsidR="005211D0" w:rsidRPr="00A27FED" w:rsidRDefault="005211D0" w:rsidP="005211D0">
      <w:pPr>
        <w:jc w:val="both"/>
        <w:rPr>
          <w:rFonts w:ascii="Times New Roman" w:hAnsi="Times New Roman"/>
          <w:sz w:val="20"/>
        </w:rPr>
      </w:pPr>
    </w:p>
    <w:p w:rsidR="005211D0" w:rsidRPr="00A27FED" w:rsidRDefault="005211D0" w:rsidP="005211D0">
      <w:pPr>
        <w:jc w:val="both"/>
        <w:rPr>
          <w:rFonts w:ascii="Times New Roman" w:hAnsi="Times New Roman"/>
          <w:sz w:val="20"/>
        </w:rPr>
      </w:pPr>
    </w:p>
    <w:p w:rsidR="005211D0" w:rsidRPr="00A27FED" w:rsidRDefault="005211D0" w:rsidP="005211D0">
      <w:pPr>
        <w:pStyle w:val="Default"/>
        <w:jc w:val="both"/>
        <w:rPr>
          <w:rFonts w:ascii="Times New Roman" w:hAnsi="Times New Roman" w:cs="Times New Roman"/>
          <w:sz w:val="20"/>
          <w:szCs w:val="20"/>
        </w:rPr>
      </w:pPr>
      <w:r w:rsidRPr="00A27FED">
        <w:rPr>
          <w:rFonts w:ascii="Times New Roman" w:hAnsi="Times New Roman" w:cs="Times New Roman"/>
          <w:sz w:val="20"/>
          <w:szCs w:val="20"/>
        </w:rPr>
        <w:t xml:space="preserve">I, _____________________________________ son/daughter/wife of ___________________________ adult, resident of _________________________________________________________ and holding CNIC/Passport No._____________________ do hereby state on solemn affirmation </w:t>
      </w:r>
      <w:r w:rsidR="00FF5A26">
        <w:rPr>
          <w:rFonts w:ascii="Times New Roman" w:hAnsi="Times New Roman" w:cs="Times New Roman"/>
          <w:sz w:val="20"/>
          <w:szCs w:val="20"/>
        </w:rPr>
        <w:t>as under:</w:t>
      </w:r>
    </w:p>
    <w:p w:rsidR="005211D0" w:rsidRPr="00A27FED" w:rsidRDefault="005211D0" w:rsidP="005211D0">
      <w:pPr>
        <w:pStyle w:val="Default"/>
        <w:jc w:val="both"/>
        <w:rPr>
          <w:rFonts w:ascii="Times New Roman" w:hAnsi="Times New Roman" w:cs="Times New Roman"/>
          <w:sz w:val="20"/>
          <w:szCs w:val="20"/>
        </w:rPr>
      </w:pPr>
    </w:p>
    <w:p w:rsidR="005211D0" w:rsidRPr="00A27FED" w:rsidRDefault="005211D0"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1.</w:t>
      </w:r>
      <w:r w:rsidRPr="00A27FED">
        <w:rPr>
          <w:rFonts w:ascii="Times New Roman" w:hAnsi="Times New Roman" w:cs="Times New Roman"/>
          <w:sz w:val="20"/>
          <w:szCs w:val="20"/>
        </w:rPr>
        <w:tab/>
        <w:t>That I am eligible for the position of Director of Pakistan Stock Exchange Limited</w:t>
      </w:r>
      <w:r w:rsidR="003D7542">
        <w:rPr>
          <w:rFonts w:ascii="Times New Roman" w:hAnsi="Times New Roman" w:cs="Times New Roman"/>
          <w:sz w:val="20"/>
          <w:szCs w:val="20"/>
        </w:rPr>
        <w:t xml:space="preserve"> (PSX)</w:t>
      </w:r>
      <w:r w:rsidR="009B100A" w:rsidRPr="00A27FED">
        <w:rPr>
          <w:rFonts w:ascii="Times New Roman" w:hAnsi="Times New Roman" w:cs="Times New Roman"/>
          <w:b/>
          <w:sz w:val="20"/>
          <w:szCs w:val="20"/>
        </w:rPr>
        <w:t xml:space="preserve"> </w:t>
      </w:r>
      <w:r w:rsidRPr="00A27FED">
        <w:rPr>
          <w:rFonts w:ascii="Times New Roman" w:hAnsi="Times New Roman" w:cs="Times New Roman"/>
          <w:sz w:val="20"/>
          <w:szCs w:val="20"/>
        </w:rPr>
        <w:t>according to the Fit and Proper Criteria specified for the position of Directors of a Securities Exchange, as per Securities Exchanges (Licensing &amp; Operations) Regulations, 2016</w:t>
      </w:r>
      <w:r w:rsidR="003D7542">
        <w:rPr>
          <w:rFonts w:ascii="Times New Roman" w:hAnsi="Times New Roman" w:cs="Times New Roman"/>
          <w:sz w:val="20"/>
          <w:szCs w:val="20"/>
        </w:rPr>
        <w:t xml:space="preserve"> (the Regulations)</w:t>
      </w:r>
      <w:r w:rsidRPr="00A27FED">
        <w:rPr>
          <w:rFonts w:ascii="Times New Roman" w:hAnsi="Times New Roman" w:cs="Times New Roman"/>
          <w:sz w:val="20"/>
          <w:szCs w:val="20"/>
        </w:rPr>
        <w:t xml:space="preserve">. </w:t>
      </w:r>
    </w:p>
    <w:p w:rsidR="005211D0" w:rsidRPr="00A27FED" w:rsidRDefault="005211D0" w:rsidP="005211D0">
      <w:pPr>
        <w:pStyle w:val="Default"/>
        <w:ind w:left="360" w:hanging="360"/>
        <w:jc w:val="both"/>
        <w:rPr>
          <w:rFonts w:ascii="Times New Roman" w:hAnsi="Times New Roman" w:cs="Times New Roman"/>
          <w:sz w:val="20"/>
          <w:szCs w:val="20"/>
        </w:rPr>
      </w:pPr>
    </w:p>
    <w:p w:rsidR="005211D0" w:rsidRPr="00A27FED" w:rsidRDefault="005211D0"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2.</w:t>
      </w:r>
      <w:r w:rsidRPr="00A27FED">
        <w:rPr>
          <w:rFonts w:ascii="Times New Roman" w:hAnsi="Times New Roman" w:cs="Times New Roman"/>
          <w:sz w:val="20"/>
          <w:szCs w:val="20"/>
        </w:rPr>
        <w:tab/>
        <w:t xml:space="preserve">That I and the companies, </w:t>
      </w:r>
      <w:proofErr w:type="gramStart"/>
      <w:r w:rsidRPr="00A27FED">
        <w:rPr>
          <w:rFonts w:ascii="Times New Roman" w:hAnsi="Times New Roman" w:cs="Times New Roman"/>
          <w:sz w:val="20"/>
          <w:szCs w:val="20"/>
        </w:rPr>
        <w:t>firms</w:t>
      </w:r>
      <w:proofErr w:type="gramEnd"/>
      <w:r w:rsidRPr="00A27FED">
        <w:rPr>
          <w:rFonts w:ascii="Times New Roman" w:hAnsi="Times New Roman" w:cs="Times New Roman"/>
          <w:sz w:val="20"/>
          <w:szCs w:val="20"/>
        </w:rPr>
        <w:t xml:space="preserve"> sole proprietorship etc., where I am a chief executive officer, director (other than nominee director), owner or partner etc. has no overdue payment of any financial institution.</w:t>
      </w:r>
    </w:p>
    <w:p w:rsidR="005211D0" w:rsidRPr="00A27FED" w:rsidRDefault="005211D0" w:rsidP="005211D0">
      <w:pPr>
        <w:pStyle w:val="Default"/>
        <w:jc w:val="both"/>
        <w:rPr>
          <w:rFonts w:ascii="Times New Roman" w:hAnsi="Times New Roman" w:cs="Times New Roman"/>
          <w:sz w:val="20"/>
          <w:szCs w:val="20"/>
        </w:rPr>
      </w:pPr>
    </w:p>
    <w:p w:rsidR="005211D0" w:rsidRPr="00A27FED" w:rsidRDefault="005211D0"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3.</w:t>
      </w:r>
      <w:r w:rsidRPr="00A27FED">
        <w:rPr>
          <w:rFonts w:ascii="Times New Roman" w:hAnsi="Times New Roman" w:cs="Times New Roman"/>
          <w:sz w:val="20"/>
          <w:szCs w:val="20"/>
        </w:rPr>
        <w:tab/>
        <w:t>That I hereby confirm that the statements made and the information given by me are correct and that there are no facts which have been concealed.</w:t>
      </w:r>
    </w:p>
    <w:p w:rsidR="005211D0" w:rsidRPr="00A27FED" w:rsidRDefault="005211D0" w:rsidP="005211D0">
      <w:pPr>
        <w:pStyle w:val="Default"/>
        <w:ind w:left="360" w:hanging="360"/>
        <w:jc w:val="both"/>
        <w:rPr>
          <w:rFonts w:ascii="Times New Roman" w:hAnsi="Times New Roman" w:cs="Times New Roman"/>
          <w:sz w:val="20"/>
          <w:szCs w:val="20"/>
        </w:rPr>
      </w:pPr>
    </w:p>
    <w:p w:rsidR="005211D0" w:rsidRPr="00A27FED" w:rsidRDefault="005211D0"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4.</w:t>
      </w:r>
      <w:r w:rsidRPr="00A27FED">
        <w:rPr>
          <w:rFonts w:ascii="Times New Roman" w:hAnsi="Times New Roman" w:cs="Times New Roman"/>
          <w:sz w:val="20"/>
          <w:szCs w:val="20"/>
        </w:rPr>
        <w:tab/>
        <w:t>That I have no objection if PSX or the Commission requests or obtains information about me from any third party.</w:t>
      </w:r>
    </w:p>
    <w:p w:rsidR="005211D0" w:rsidRPr="00A27FED" w:rsidRDefault="005211D0" w:rsidP="005211D0">
      <w:pPr>
        <w:pStyle w:val="Default"/>
        <w:jc w:val="both"/>
        <w:rPr>
          <w:rFonts w:ascii="Times New Roman" w:hAnsi="Times New Roman" w:cs="Times New Roman"/>
          <w:sz w:val="20"/>
          <w:szCs w:val="20"/>
        </w:rPr>
      </w:pPr>
    </w:p>
    <w:p w:rsidR="005211D0" w:rsidRPr="00A27FED" w:rsidRDefault="005211D0"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5.</w:t>
      </w:r>
      <w:r w:rsidRPr="00A27FED">
        <w:rPr>
          <w:rFonts w:ascii="Times New Roman" w:hAnsi="Times New Roman" w:cs="Times New Roman"/>
          <w:sz w:val="20"/>
          <w:szCs w:val="20"/>
        </w:rPr>
        <w:tab/>
        <w:t>That I undertake to bring to the attention of PSX any matter which may potentially affect my status for the position of director as per the Fit and Proper Criteria specified in the Regulations.</w:t>
      </w:r>
    </w:p>
    <w:p w:rsidR="005211D0" w:rsidRPr="00A27FED" w:rsidRDefault="005211D0" w:rsidP="005211D0">
      <w:pPr>
        <w:pStyle w:val="Default"/>
        <w:ind w:left="360" w:hanging="360"/>
        <w:rPr>
          <w:rFonts w:ascii="Times New Roman" w:hAnsi="Times New Roman" w:cs="Times New Roman"/>
          <w:sz w:val="20"/>
          <w:szCs w:val="20"/>
        </w:rPr>
      </w:pPr>
    </w:p>
    <w:p w:rsidR="005211D0" w:rsidRPr="00A27FED" w:rsidRDefault="005211D0" w:rsidP="005211D0">
      <w:pPr>
        <w:pStyle w:val="Default"/>
        <w:ind w:left="360" w:hanging="360"/>
        <w:jc w:val="both"/>
        <w:rPr>
          <w:rFonts w:ascii="Times New Roman" w:hAnsi="Times New Roman" w:cs="Times New Roman"/>
          <w:sz w:val="20"/>
          <w:szCs w:val="20"/>
        </w:rPr>
      </w:pPr>
      <w:r w:rsidRPr="00A27FED">
        <w:rPr>
          <w:rFonts w:ascii="Times New Roman" w:hAnsi="Times New Roman" w:cs="Times New Roman"/>
          <w:sz w:val="20"/>
          <w:szCs w:val="20"/>
        </w:rPr>
        <w:t>6.</w:t>
      </w:r>
      <w:r w:rsidRPr="00A27FED">
        <w:rPr>
          <w:rFonts w:ascii="Times New Roman" w:hAnsi="Times New Roman" w:cs="Times New Roman"/>
          <w:sz w:val="20"/>
          <w:szCs w:val="20"/>
        </w:rPr>
        <w:tab/>
        <w:t>That all the documents provided to PSX, are true copies of the originals and I have compared the copies with their respective originals and certify them to be true copies thereof.</w:t>
      </w:r>
    </w:p>
    <w:p w:rsidR="005211D0" w:rsidRPr="00A27FED" w:rsidRDefault="005211D0" w:rsidP="005211D0">
      <w:pPr>
        <w:pStyle w:val="Default"/>
        <w:ind w:left="360" w:hanging="360"/>
        <w:jc w:val="both"/>
        <w:rPr>
          <w:rFonts w:ascii="Times New Roman" w:hAnsi="Times New Roman" w:cs="Times New Roman"/>
          <w:sz w:val="20"/>
          <w:szCs w:val="20"/>
        </w:rPr>
      </w:pPr>
    </w:p>
    <w:p w:rsidR="005211D0" w:rsidRPr="00A27FED" w:rsidRDefault="005211D0" w:rsidP="005211D0">
      <w:pPr>
        <w:pStyle w:val="Default"/>
        <w:ind w:left="360" w:hanging="360"/>
        <w:rPr>
          <w:rFonts w:ascii="Times New Roman" w:hAnsi="Times New Roman" w:cs="Times New Roman"/>
          <w:sz w:val="20"/>
          <w:szCs w:val="20"/>
        </w:rPr>
      </w:pPr>
      <w:r w:rsidRPr="00A27FED">
        <w:rPr>
          <w:rFonts w:ascii="Times New Roman" w:hAnsi="Times New Roman" w:cs="Times New Roman"/>
          <w:sz w:val="20"/>
          <w:szCs w:val="20"/>
        </w:rPr>
        <w:t>7.</w:t>
      </w:r>
      <w:r w:rsidRPr="00A27FED">
        <w:rPr>
          <w:rFonts w:ascii="Times New Roman" w:hAnsi="Times New Roman" w:cs="Times New Roman"/>
          <w:sz w:val="20"/>
          <w:szCs w:val="20"/>
        </w:rPr>
        <w:tab/>
        <w:t>That I will comply with any other condition as may be specified by the Commission.</w:t>
      </w:r>
    </w:p>
    <w:p w:rsidR="005211D0" w:rsidRPr="00A27FED" w:rsidRDefault="005211D0" w:rsidP="005211D0">
      <w:pPr>
        <w:jc w:val="both"/>
        <w:rPr>
          <w:rFonts w:ascii="Times New Roman" w:hAnsi="Times New Roman"/>
          <w:sz w:val="20"/>
        </w:rPr>
      </w:pPr>
    </w:p>
    <w:p w:rsidR="005211D0" w:rsidRPr="00A27FED" w:rsidRDefault="005211D0" w:rsidP="005211D0">
      <w:pPr>
        <w:jc w:val="both"/>
        <w:rPr>
          <w:rFonts w:ascii="Times New Roman" w:hAnsi="Times New Roman"/>
          <w:sz w:val="20"/>
        </w:rPr>
      </w:pPr>
    </w:p>
    <w:p w:rsidR="005211D0" w:rsidRPr="00A27FED" w:rsidRDefault="005211D0" w:rsidP="005211D0">
      <w:pPr>
        <w:jc w:val="both"/>
        <w:rPr>
          <w:rFonts w:ascii="Times New Roman" w:hAnsi="Times New Roman"/>
          <w:sz w:val="20"/>
        </w:rPr>
      </w:pPr>
    </w:p>
    <w:p w:rsidR="005211D0" w:rsidRPr="00A27FED" w:rsidRDefault="005211D0" w:rsidP="005211D0">
      <w:pPr>
        <w:jc w:val="right"/>
        <w:rPr>
          <w:rFonts w:ascii="Times New Roman" w:hAnsi="Times New Roman"/>
          <w:sz w:val="20"/>
        </w:rPr>
      </w:pPr>
      <w:r w:rsidRPr="00A27FED">
        <w:rPr>
          <w:rFonts w:ascii="Times New Roman" w:hAnsi="Times New Roman"/>
          <w:sz w:val="20"/>
        </w:rPr>
        <w:t>____________________</w:t>
      </w:r>
    </w:p>
    <w:p w:rsidR="005211D0" w:rsidRPr="00A27FED" w:rsidRDefault="005211D0" w:rsidP="005211D0">
      <w:pPr>
        <w:ind w:left="7200"/>
        <w:jc w:val="center"/>
        <w:rPr>
          <w:rFonts w:ascii="Times New Roman" w:hAnsi="Times New Roman"/>
          <w:b/>
          <w:sz w:val="20"/>
        </w:rPr>
      </w:pPr>
      <w:r w:rsidRPr="00A27FED">
        <w:rPr>
          <w:rFonts w:ascii="Times New Roman" w:hAnsi="Times New Roman"/>
          <w:b/>
          <w:sz w:val="20"/>
        </w:rPr>
        <w:t>DEPONENT</w:t>
      </w:r>
    </w:p>
    <w:p w:rsidR="005211D0" w:rsidRPr="00A27FED" w:rsidRDefault="005211D0" w:rsidP="005211D0">
      <w:pPr>
        <w:spacing w:line="360" w:lineRule="auto"/>
        <w:rPr>
          <w:rFonts w:ascii="Times New Roman" w:hAnsi="Times New Roman"/>
          <w:sz w:val="20"/>
        </w:rPr>
      </w:pPr>
    </w:p>
    <w:p w:rsidR="005211D0" w:rsidRPr="00A27FED" w:rsidRDefault="005211D0" w:rsidP="005211D0">
      <w:pPr>
        <w:rPr>
          <w:rFonts w:ascii="Times New Roman" w:hAnsi="Times New Roman"/>
          <w:sz w:val="20"/>
        </w:rPr>
      </w:pPr>
      <w:r w:rsidRPr="00A27FED">
        <w:rPr>
          <w:rFonts w:ascii="Times New Roman" w:hAnsi="Times New Roman"/>
          <w:sz w:val="20"/>
        </w:rPr>
        <w:t>The Deponent is identified by me</w:t>
      </w:r>
    </w:p>
    <w:p w:rsidR="005211D0" w:rsidRPr="00A27FED" w:rsidRDefault="005211D0" w:rsidP="005211D0">
      <w:pPr>
        <w:rPr>
          <w:rFonts w:ascii="Times New Roman" w:hAnsi="Times New Roman"/>
          <w:sz w:val="20"/>
        </w:rPr>
      </w:pPr>
    </w:p>
    <w:p w:rsidR="005211D0" w:rsidRPr="00A27FED" w:rsidRDefault="005211D0" w:rsidP="005211D0">
      <w:pPr>
        <w:rPr>
          <w:rFonts w:ascii="Times New Roman" w:hAnsi="Times New Roman"/>
          <w:sz w:val="20"/>
        </w:rPr>
      </w:pPr>
    </w:p>
    <w:p w:rsidR="005211D0" w:rsidRPr="00A27FED" w:rsidRDefault="005211D0" w:rsidP="005211D0">
      <w:pPr>
        <w:jc w:val="right"/>
        <w:rPr>
          <w:rFonts w:ascii="Times New Roman" w:hAnsi="Times New Roman"/>
          <w:b/>
          <w:sz w:val="20"/>
        </w:rPr>
      </w:pPr>
      <w:r w:rsidRPr="00A27FED">
        <w:rPr>
          <w:rFonts w:ascii="Times New Roman" w:hAnsi="Times New Roman"/>
          <w:b/>
          <w:sz w:val="20"/>
        </w:rPr>
        <w:t>Signature: _____________________</w:t>
      </w:r>
    </w:p>
    <w:p w:rsidR="005211D0" w:rsidRPr="00A27FED" w:rsidRDefault="005211D0" w:rsidP="005211D0">
      <w:pPr>
        <w:jc w:val="right"/>
        <w:rPr>
          <w:rFonts w:ascii="Times New Roman" w:hAnsi="Times New Roman"/>
          <w:b/>
          <w:sz w:val="20"/>
        </w:rPr>
      </w:pPr>
      <w:r w:rsidRPr="00A27FED">
        <w:rPr>
          <w:rFonts w:ascii="Times New Roman" w:hAnsi="Times New Roman"/>
          <w:b/>
          <w:sz w:val="20"/>
        </w:rPr>
        <w:t>ADVOCATE</w:t>
      </w:r>
    </w:p>
    <w:p w:rsidR="005211D0" w:rsidRPr="00A27FED" w:rsidRDefault="005211D0" w:rsidP="005211D0">
      <w:pPr>
        <w:jc w:val="right"/>
        <w:rPr>
          <w:rFonts w:ascii="Times New Roman" w:hAnsi="Times New Roman"/>
          <w:b/>
          <w:sz w:val="20"/>
        </w:rPr>
      </w:pPr>
      <w:r w:rsidRPr="00A27FED">
        <w:rPr>
          <w:rFonts w:ascii="Times New Roman" w:hAnsi="Times New Roman"/>
          <w:b/>
          <w:sz w:val="20"/>
        </w:rPr>
        <w:t>(Name and Seal)</w:t>
      </w:r>
    </w:p>
    <w:p w:rsidR="005211D0" w:rsidRPr="00A27FED" w:rsidRDefault="005211D0" w:rsidP="005211D0">
      <w:pPr>
        <w:spacing w:line="360" w:lineRule="auto"/>
        <w:jc w:val="both"/>
        <w:rPr>
          <w:rFonts w:ascii="Times New Roman" w:hAnsi="Times New Roman"/>
          <w:sz w:val="20"/>
        </w:rPr>
      </w:pPr>
    </w:p>
    <w:p w:rsidR="005211D0" w:rsidRPr="00A27FED" w:rsidRDefault="005211D0" w:rsidP="005211D0">
      <w:pPr>
        <w:jc w:val="both"/>
        <w:rPr>
          <w:rFonts w:ascii="Times New Roman" w:hAnsi="Times New Roman"/>
          <w:sz w:val="20"/>
        </w:rPr>
      </w:pPr>
      <w:r w:rsidRPr="00A27FED">
        <w:rPr>
          <w:rFonts w:ascii="Times New Roman" w:hAnsi="Times New Roman"/>
          <w:sz w:val="20"/>
        </w:rPr>
        <w:t>Solemnly affirmed before me on this ______ day of _________________ at ___________ by the Deponent above-named who is identified to me by __________________, Advocate, who is known to me personally</w:t>
      </w:r>
      <w:r w:rsidR="00EF3E81">
        <w:rPr>
          <w:rFonts w:ascii="Times New Roman" w:hAnsi="Times New Roman"/>
          <w:sz w:val="20"/>
        </w:rPr>
        <w:t>.</w:t>
      </w:r>
      <w:bookmarkStart w:id="0" w:name="_GoBack"/>
      <w:bookmarkEnd w:id="0"/>
    </w:p>
    <w:p w:rsidR="005211D0" w:rsidRPr="00A27FED" w:rsidRDefault="005211D0" w:rsidP="005211D0">
      <w:pPr>
        <w:jc w:val="both"/>
        <w:rPr>
          <w:rFonts w:ascii="Times New Roman" w:hAnsi="Times New Roman"/>
          <w:sz w:val="20"/>
        </w:rPr>
      </w:pPr>
    </w:p>
    <w:p w:rsidR="005211D0" w:rsidRPr="00A27FED" w:rsidRDefault="005211D0" w:rsidP="005211D0">
      <w:pPr>
        <w:jc w:val="both"/>
        <w:rPr>
          <w:rFonts w:ascii="Times New Roman" w:hAnsi="Times New Roman"/>
          <w:sz w:val="20"/>
        </w:rPr>
      </w:pPr>
    </w:p>
    <w:p w:rsidR="005211D0" w:rsidRPr="00A27FED" w:rsidRDefault="005211D0" w:rsidP="005211D0">
      <w:pPr>
        <w:jc w:val="both"/>
        <w:rPr>
          <w:rFonts w:ascii="Times New Roman" w:hAnsi="Times New Roman"/>
          <w:sz w:val="20"/>
        </w:rPr>
      </w:pPr>
    </w:p>
    <w:p w:rsidR="005211D0" w:rsidRPr="00A27FED" w:rsidRDefault="005211D0" w:rsidP="005211D0">
      <w:pPr>
        <w:jc w:val="right"/>
        <w:rPr>
          <w:rFonts w:ascii="Times New Roman" w:hAnsi="Times New Roman"/>
          <w:b/>
          <w:sz w:val="20"/>
        </w:rPr>
      </w:pPr>
      <w:r w:rsidRPr="00A27FED">
        <w:rPr>
          <w:rFonts w:ascii="Times New Roman" w:hAnsi="Times New Roman"/>
          <w:b/>
          <w:sz w:val="20"/>
        </w:rPr>
        <w:t>Signature: _____________________</w:t>
      </w:r>
    </w:p>
    <w:p w:rsidR="005211D0" w:rsidRPr="00A27FED" w:rsidRDefault="005211D0" w:rsidP="005211D0">
      <w:pPr>
        <w:jc w:val="right"/>
        <w:rPr>
          <w:rFonts w:ascii="Times New Roman" w:hAnsi="Times New Roman"/>
          <w:b/>
          <w:sz w:val="20"/>
        </w:rPr>
      </w:pPr>
      <w:r w:rsidRPr="00A27FED">
        <w:rPr>
          <w:rFonts w:ascii="Times New Roman" w:hAnsi="Times New Roman"/>
          <w:b/>
          <w:sz w:val="20"/>
        </w:rPr>
        <w:t>OATH COMMISSIONER FOR TAKING AFFIDAVIT</w:t>
      </w:r>
    </w:p>
    <w:p w:rsidR="00A46350" w:rsidRPr="00FF5A26" w:rsidRDefault="005211D0" w:rsidP="00FF5A26">
      <w:pPr>
        <w:jc w:val="right"/>
        <w:rPr>
          <w:rFonts w:ascii="Times New Roman" w:hAnsi="Times New Roman"/>
          <w:b/>
          <w:sz w:val="20"/>
        </w:rPr>
      </w:pPr>
      <w:r w:rsidRPr="00A27FED">
        <w:rPr>
          <w:rFonts w:ascii="Times New Roman" w:hAnsi="Times New Roman"/>
          <w:b/>
          <w:sz w:val="20"/>
        </w:rPr>
        <w:t>(Name and Seal)</w:t>
      </w:r>
    </w:p>
    <w:sectPr w:rsidR="00A46350" w:rsidRPr="00FF5A26" w:rsidSect="00FF5A26">
      <w:footerReference w:type="first" r:id="rId8"/>
      <w:pgSz w:w="12240" w:h="20160" w:code="5"/>
      <w:pgMar w:top="7020" w:right="1440" w:bottom="810" w:left="1800" w:header="504" w:footer="504" w:gutter="0"/>
      <w:pgNumType w:start="13"/>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7C9" w:rsidRDefault="00C407C9">
      <w:r>
        <w:separator/>
      </w:r>
    </w:p>
  </w:endnote>
  <w:endnote w:type="continuationSeparator" w:id="0">
    <w:p w:rsidR="00C407C9" w:rsidRDefault="00C40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New Century Schlbk">
    <w:altName w:val="Century Schoolbook"/>
    <w:panose1 w:val="00000000000000000000"/>
    <w:charset w:val="4D"/>
    <w:family w:val="auto"/>
    <w:notTrueType/>
    <w:pitch w:val="default"/>
  </w:font>
  <w:font w:name="Helvetica-Black-SemiBold">
    <w:altName w:val="Arial"/>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CenturySchlbk">
    <w:altName w:val="Century Schoolboo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7C9" w:rsidRPr="00734356" w:rsidRDefault="00C407C9" w:rsidP="00A21E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7C9" w:rsidRDefault="00C407C9">
      <w:r>
        <w:separator/>
      </w:r>
    </w:p>
  </w:footnote>
  <w:footnote w:type="continuationSeparator" w:id="0">
    <w:p w:rsidR="00C407C9" w:rsidRDefault="00C407C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68B0"/>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B39DB"/>
    <w:multiLevelType w:val="hybridMultilevel"/>
    <w:tmpl w:val="F8AC9086"/>
    <w:lvl w:ilvl="0" w:tplc="97F656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F200A"/>
    <w:multiLevelType w:val="hybridMultilevel"/>
    <w:tmpl w:val="01F8C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B04CC"/>
    <w:multiLevelType w:val="hybridMultilevel"/>
    <w:tmpl w:val="5350B66E"/>
    <w:lvl w:ilvl="0" w:tplc="BC20B3A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F864A0"/>
    <w:multiLevelType w:val="hybridMultilevel"/>
    <w:tmpl w:val="126C00A6"/>
    <w:lvl w:ilvl="0" w:tplc="88E407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C73CD"/>
    <w:multiLevelType w:val="multilevel"/>
    <w:tmpl w:val="B404894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3C40D6"/>
    <w:multiLevelType w:val="hybridMultilevel"/>
    <w:tmpl w:val="511C28FA"/>
    <w:lvl w:ilvl="0" w:tplc="6E4A7052">
      <w:start w:val="1"/>
      <w:numFmt w:val="decimal"/>
      <w:lvlText w:val="7.%1"/>
      <w:lvlJc w:val="left"/>
      <w:pPr>
        <w:ind w:left="720" w:hanging="360"/>
      </w:pPr>
      <w:rPr>
        <w:rFonts w:hint="default"/>
      </w:rPr>
    </w:lvl>
    <w:lvl w:ilvl="1" w:tplc="2DE6386C">
      <w:start w:val="1"/>
      <w:numFmt w:val="decimal"/>
      <w:lvlText w:val="1.%2"/>
      <w:lvlJc w:val="left"/>
      <w:pPr>
        <w:ind w:left="720" w:hanging="360"/>
      </w:pPr>
      <w:rPr>
        <w:rFonts w:hint="default"/>
        <w:b/>
      </w:rPr>
    </w:lvl>
    <w:lvl w:ilvl="2" w:tplc="7F705D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62E9A"/>
    <w:multiLevelType w:val="hybridMultilevel"/>
    <w:tmpl w:val="C2D60A14"/>
    <w:lvl w:ilvl="0" w:tplc="1CD2F6FA">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15BCA"/>
    <w:multiLevelType w:val="hybridMultilevel"/>
    <w:tmpl w:val="C7743A9C"/>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7139B"/>
    <w:multiLevelType w:val="hybridMultilevel"/>
    <w:tmpl w:val="C302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E7499"/>
    <w:multiLevelType w:val="hybridMultilevel"/>
    <w:tmpl w:val="4F98C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C3EC0"/>
    <w:multiLevelType w:val="hybridMultilevel"/>
    <w:tmpl w:val="143EFAD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6C93749"/>
    <w:multiLevelType w:val="hybridMultilevel"/>
    <w:tmpl w:val="471A261C"/>
    <w:lvl w:ilvl="0" w:tplc="40CAF1A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133C"/>
    <w:multiLevelType w:val="hybridMultilevel"/>
    <w:tmpl w:val="27C896F8"/>
    <w:lvl w:ilvl="0" w:tplc="E53E02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D0B86"/>
    <w:multiLevelType w:val="hybridMultilevel"/>
    <w:tmpl w:val="07386A7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A652EB9"/>
    <w:multiLevelType w:val="hybridMultilevel"/>
    <w:tmpl w:val="699AD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325CD8"/>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0892B39"/>
    <w:multiLevelType w:val="hybridMultilevel"/>
    <w:tmpl w:val="E4B0C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753B"/>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075ADC"/>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0165A"/>
    <w:multiLevelType w:val="hybridMultilevel"/>
    <w:tmpl w:val="58E6FF66"/>
    <w:lvl w:ilvl="0" w:tplc="EB26A7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FC5C88"/>
    <w:multiLevelType w:val="hybridMultilevel"/>
    <w:tmpl w:val="3544C2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9113E"/>
    <w:multiLevelType w:val="multilevel"/>
    <w:tmpl w:val="74648CF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BF0006A"/>
    <w:multiLevelType w:val="hybridMultilevel"/>
    <w:tmpl w:val="762E1CD4"/>
    <w:lvl w:ilvl="0" w:tplc="FB20C866">
      <w:start w:val="1"/>
      <w:numFmt w:val="lowerLetter"/>
      <w:lvlText w:val="(%1)"/>
      <w:lvlJc w:val="left"/>
      <w:pPr>
        <w:ind w:left="338" w:hanging="360"/>
      </w:pPr>
      <w:rPr>
        <w:rFonts w:hint="default"/>
      </w:rPr>
    </w:lvl>
    <w:lvl w:ilvl="1" w:tplc="04090019" w:tentative="1">
      <w:start w:val="1"/>
      <w:numFmt w:val="lowerLetter"/>
      <w:lvlText w:val="%2."/>
      <w:lvlJc w:val="left"/>
      <w:pPr>
        <w:ind w:left="1058" w:hanging="360"/>
      </w:pPr>
    </w:lvl>
    <w:lvl w:ilvl="2" w:tplc="0409001B" w:tentative="1">
      <w:start w:val="1"/>
      <w:numFmt w:val="lowerRoman"/>
      <w:lvlText w:val="%3."/>
      <w:lvlJc w:val="right"/>
      <w:pPr>
        <w:ind w:left="1778" w:hanging="180"/>
      </w:pPr>
    </w:lvl>
    <w:lvl w:ilvl="3" w:tplc="0409000F" w:tentative="1">
      <w:start w:val="1"/>
      <w:numFmt w:val="decimal"/>
      <w:lvlText w:val="%4."/>
      <w:lvlJc w:val="left"/>
      <w:pPr>
        <w:ind w:left="2498" w:hanging="360"/>
      </w:pPr>
    </w:lvl>
    <w:lvl w:ilvl="4" w:tplc="04090019" w:tentative="1">
      <w:start w:val="1"/>
      <w:numFmt w:val="lowerLetter"/>
      <w:lvlText w:val="%5."/>
      <w:lvlJc w:val="left"/>
      <w:pPr>
        <w:ind w:left="3218" w:hanging="360"/>
      </w:pPr>
    </w:lvl>
    <w:lvl w:ilvl="5" w:tplc="0409001B" w:tentative="1">
      <w:start w:val="1"/>
      <w:numFmt w:val="lowerRoman"/>
      <w:lvlText w:val="%6."/>
      <w:lvlJc w:val="right"/>
      <w:pPr>
        <w:ind w:left="3938" w:hanging="180"/>
      </w:pPr>
    </w:lvl>
    <w:lvl w:ilvl="6" w:tplc="0409000F" w:tentative="1">
      <w:start w:val="1"/>
      <w:numFmt w:val="decimal"/>
      <w:lvlText w:val="%7."/>
      <w:lvlJc w:val="left"/>
      <w:pPr>
        <w:ind w:left="4658" w:hanging="360"/>
      </w:pPr>
    </w:lvl>
    <w:lvl w:ilvl="7" w:tplc="04090019" w:tentative="1">
      <w:start w:val="1"/>
      <w:numFmt w:val="lowerLetter"/>
      <w:lvlText w:val="%8."/>
      <w:lvlJc w:val="left"/>
      <w:pPr>
        <w:ind w:left="5378" w:hanging="360"/>
      </w:pPr>
    </w:lvl>
    <w:lvl w:ilvl="8" w:tplc="0409001B" w:tentative="1">
      <w:start w:val="1"/>
      <w:numFmt w:val="lowerRoman"/>
      <w:lvlText w:val="%9."/>
      <w:lvlJc w:val="right"/>
      <w:pPr>
        <w:ind w:left="6098" w:hanging="180"/>
      </w:pPr>
    </w:lvl>
  </w:abstractNum>
  <w:abstractNum w:abstractNumId="24" w15:restartNumberingAfterBreak="0">
    <w:nsid w:val="4C617BF5"/>
    <w:multiLevelType w:val="hybridMultilevel"/>
    <w:tmpl w:val="7C183DCE"/>
    <w:lvl w:ilvl="0" w:tplc="40CAF1A0">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2059E"/>
    <w:multiLevelType w:val="hybridMultilevel"/>
    <w:tmpl w:val="390CE8B6"/>
    <w:lvl w:ilvl="0" w:tplc="492CAE9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934237"/>
    <w:multiLevelType w:val="hybridMultilevel"/>
    <w:tmpl w:val="C876E53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93FB7"/>
    <w:multiLevelType w:val="multilevel"/>
    <w:tmpl w:val="35CE98E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8" w15:restartNumberingAfterBreak="0">
    <w:nsid w:val="663A7EA3"/>
    <w:multiLevelType w:val="hybridMultilevel"/>
    <w:tmpl w:val="355ED6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030204"/>
    <w:multiLevelType w:val="hybridMultilevel"/>
    <w:tmpl w:val="CF34B62E"/>
    <w:lvl w:ilvl="0" w:tplc="90E87A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F71AA"/>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3067F"/>
    <w:multiLevelType w:val="hybridMultilevel"/>
    <w:tmpl w:val="9EAEF028"/>
    <w:lvl w:ilvl="0" w:tplc="741E15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8C0DA3"/>
    <w:multiLevelType w:val="multilevel"/>
    <w:tmpl w:val="95BEFEB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9F32175"/>
    <w:multiLevelType w:val="hybridMultilevel"/>
    <w:tmpl w:val="EF400894"/>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9202E"/>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19"/>
  </w:num>
  <w:num w:numId="3">
    <w:abstractNumId w:val="0"/>
  </w:num>
  <w:num w:numId="4">
    <w:abstractNumId w:val="12"/>
  </w:num>
  <w:num w:numId="5">
    <w:abstractNumId w:val="23"/>
  </w:num>
  <w:num w:numId="6">
    <w:abstractNumId w:val="28"/>
  </w:num>
  <w:num w:numId="7">
    <w:abstractNumId w:val="27"/>
  </w:num>
  <w:num w:numId="8">
    <w:abstractNumId w:val="8"/>
  </w:num>
  <w:num w:numId="9">
    <w:abstractNumId w:val="33"/>
  </w:num>
  <w:num w:numId="10">
    <w:abstractNumId w:val="21"/>
  </w:num>
  <w:num w:numId="11">
    <w:abstractNumId w:val="15"/>
  </w:num>
  <w:num w:numId="12">
    <w:abstractNumId w:val="29"/>
  </w:num>
  <w:num w:numId="13">
    <w:abstractNumId w:val="3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8"/>
  </w:num>
  <w:num w:numId="18">
    <w:abstractNumId w:val="30"/>
  </w:num>
  <w:num w:numId="19">
    <w:abstractNumId w:val="4"/>
  </w:num>
  <w:num w:numId="20">
    <w:abstractNumId w:val="20"/>
  </w:num>
  <w:num w:numId="21">
    <w:abstractNumId w:val="2"/>
  </w:num>
  <w:num w:numId="22">
    <w:abstractNumId w:val="24"/>
  </w:num>
  <w:num w:numId="23">
    <w:abstractNumId w:val="5"/>
  </w:num>
  <w:num w:numId="24">
    <w:abstractNumId w:val="32"/>
  </w:num>
  <w:num w:numId="25">
    <w:abstractNumId w:val="22"/>
  </w:num>
  <w:num w:numId="26">
    <w:abstractNumId w:val="14"/>
  </w:num>
  <w:num w:numId="27">
    <w:abstractNumId w:val="11"/>
  </w:num>
  <w:num w:numId="28">
    <w:abstractNumId w:val="31"/>
  </w:num>
  <w:num w:numId="29">
    <w:abstractNumId w:val="17"/>
  </w:num>
  <w:num w:numId="30">
    <w:abstractNumId w:val="25"/>
  </w:num>
  <w:num w:numId="31">
    <w:abstractNumId w:val="10"/>
  </w:num>
  <w:num w:numId="32">
    <w:abstractNumId w:val="9"/>
  </w:num>
  <w:num w:numId="33">
    <w:abstractNumId w:val="7"/>
  </w:num>
  <w:num w:numId="34">
    <w:abstractNumId w:val="16"/>
  </w:num>
  <w:num w:numId="35">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2"/>
  <w:displayVerticalDrawingGridEvery w:val="0"/>
  <w:doNotShadeFormData/>
  <w:noPunctuationKerning/>
  <w:characterSpacingControl w:val="doNotCompress"/>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MjUxtTA2MTUwNDQ2N7NQ0lEKTi0uzszPAykwNKoFAOpZY6ItAAAA"/>
  </w:docVars>
  <w:rsids>
    <w:rsidRoot w:val="00BA2381"/>
    <w:rsid w:val="000002F6"/>
    <w:rsid w:val="00000C85"/>
    <w:rsid w:val="00005252"/>
    <w:rsid w:val="00005CB8"/>
    <w:rsid w:val="00006E75"/>
    <w:rsid w:val="00010273"/>
    <w:rsid w:val="00011C92"/>
    <w:rsid w:val="00012471"/>
    <w:rsid w:val="00013408"/>
    <w:rsid w:val="000138D3"/>
    <w:rsid w:val="000151D9"/>
    <w:rsid w:val="00015239"/>
    <w:rsid w:val="00015904"/>
    <w:rsid w:val="0001629D"/>
    <w:rsid w:val="00016DED"/>
    <w:rsid w:val="00017553"/>
    <w:rsid w:val="00017D46"/>
    <w:rsid w:val="00020A3F"/>
    <w:rsid w:val="000231B6"/>
    <w:rsid w:val="00023C2B"/>
    <w:rsid w:val="00024009"/>
    <w:rsid w:val="00026145"/>
    <w:rsid w:val="00027015"/>
    <w:rsid w:val="00030C93"/>
    <w:rsid w:val="00031DBF"/>
    <w:rsid w:val="00031E14"/>
    <w:rsid w:val="0003284E"/>
    <w:rsid w:val="00032FDC"/>
    <w:rsid w:val="00033C1C"/>
    <w:rsid w:val="00034510"/>
    <w:rsid w:val="00034D19"/>
    <w:rsid w:val="00035CD5"/>
    <w:rsid w:val="0003638E"/>
    <w:rsid w:val="000369CE"/>
    <w:rsid w:val="00042332"/>
    <w:rsid w:val="00044366"/>
    <w:rsid w:val="000454F7"/>
    <w:rsid w:val="000460AE"/>
    <w:rsid w:val="00051E53"/>
    <w:rsid w:val="00052F2B"/>
    <w:rsid w:val="00054F5F"/>
    <w:rsid w:val="00056E45"/>
    <w:rsid w:val="0006451A"/>
    <w:rsid w:val="00065417"/>
    <w:rsid w:val="00065B9B"/>
    <w:rsid w:val="00066E6F"/>
    <w:rsid w:val="000672A0"/>
    <w:rsid w:val="00067833"/>
    <w:rsid w:val="00070D8E"/>
    <w:rsid w:val="0007182B"/>
    <w:rsid w:val="000737E2"/>
    <w:rsid w:val="00073C6E"/>
    <w:rsid w:val="00074649"/>
    <w:rsid w:val="00074BC8"/>
    <w:rsid w:val="000750D7"/>
    <w:rsid w:val="00075549"/>
    <w:rsid w:val="00075E2F"/>
    <w:rsid w:val="00080244"/>
    <w:rsid w:val="00080282"/>
    <w:rsid w:val="00081A65"/>
    <w:rsid w:val="000824BA"/>
    <w:rsid w:val="000836B7"/>
    <w:rsid w:val="00083F22"/>
    <w:rsid w:val="00084778"/>
    <w:rsid w:val="00084AC1"/>
    <w:rsid w:val="000862A4"/>
    <w:rsid w:val="00091A2C"/>
    <w:rsid w:val="000923D1"/>
    <w:rsid w:val="00092BD6"/>
    <w:rsid w:val="000A0521"/>
    <w:rsid w:val="000A1704"/>
    <w:rsid w:val="000A21C6"/>
    <w:rsid w:val="000A2ACE"/>
    <w:rsid w:val="000A318F"/>
    <w:rsid w:val="000A5E31"/>
    <w:rsid w:val="000A6844"/>
    <w:rsid w:val="000B276D"/>
    <w:rsid w:val="000B3FB8"/>
    <w:rsid w:val="000B515D"/>
    <w:rsid w:val="000B5773"/>
    <w:rsid w:val="000B711C"/>
    <w:rsid w:val="000B7EC4"/>
    <w:rsid w:val="000C13B8"/>
    <w:rsid w:val="000C1BD8"/>
    <w:rsid w:val="000C283C"/>
    <w:rsid w:val="000C483F"/>
    <w:rsid w:val="000C4869"/>
    <w:rsid w:val="000C4D68"/>
    <w:rsid w:val="000C55F1"/>
    <w:rsid w:val="000C5950"/>
    <w:rsid w:val="000C682F"/>
    <w:rsid w:val="000D07B8"/>
    <w:rsid w:val="000D1017"/>
    <w:rsid w:val="000D17B0"/>
    <w:rsid w:val="000D3A50"/>
    <w:rsid w:val="000D6005"/>
    <w:rsid w:val="000E2921"/>
    <w:rsid w:val="000E44F3"/>
    <w:rsid w:val="000E49E6"/>
    <w:rsid w:val="000E610D"/>
    <w:rsid w:val="000E6845"/>
    <w:rsid w:val="000E7262"/>
    <w:rsid w:val="000F04BF"/>
    <w:rsid w:val="000F31FF"/>
    <w:rsid w:val="000F3ECC"/>
    <w:rsid w:val="000F5BD1"/>
    <w:rsid w:val="000F6452"/>
    <w:rsid w:val="000F6E78"/>
    <w:rsid w:val="000F718D"/>
    <w:rsid w:val="000F762B"/>
    <w:rsid w:val="000F77CB"/>
    <w:rsid w:val="00100B19"/>
    <w:rsid w:val="00101E79"/>
    <w:rsid w:val="0010282D"/>
    <w:rsid w:val="00103002"/>
    <w:rsid w:val="001050DA"/>
    <w:rsid w:val="001061CD"/>
    <w:rsid w:val="00106730"/>
    <w:rsid w:val="001067F8"/>
    <w:rsid w:val="001072B7"/>
    <w:rsid w:val="001101B0"/>
    <w:rsid w:val="00110317"/>
    <w:rsid w:val="0011039F"/>
    <w:rsid w:val="00111B47"/>
    <w:rsid w:val="00112004"/>
    <w:rsid w:val="00112523"/>
    <w:rsid w:val="0011292D"/>
    <w:rsid w:val="0011351E"/>
    <w:rsid w:val="0011534B"/>
    <w:rsid w:val="001155F9"/>
    <w:rsid w:val="00115F11"/>
    <w:rsid w:val="00116FA2"/>
    <w:rsid w:val="001170BD"/>
    <w:rsid w:val="00120A7B"/>
    <w:rsid w:val="001210DC"/>
    <w:rsid w:val="00121231"/>
    <w:rsid w:val="00123FD0"/>
    <w:rsid w:val="00124AB6"/>
    <w:rsid w:val="001260B5"/>
    <w:rsid w:val="00126AD5"/>
    <w:rsid w:val="00126EC2"/>
    <w:rsid w:val="00127C74"/>
    <w:rsid w:val="00127C9E"/>
    <w:rsid w:val="00127F9A"/>
    <w:rsid w:val="00130A26"/>
    <w:rsid w:val="0013107A"/>
    <w:rsid w:val="001312D2"/>
    <w:rsid w:val="0013162C"/>
    <w:rsid w:val="00133F76"/>
    <w:rsid w:val="00134D8A"/>
    <w:rsid w:val="001351C8"/>
    <w:rsid w:val="001370B3"/>
    <w:rsid w:val="0013742E"/>
    <w:rsid w:val="001378D7"/>
    <w:rsid w:val="0014138C"/>
    <w:rsid w:val="00142A65"/>
    <w:rsid w:val="00145A4D"/>
    <w:rsid w:val="00147496"/>
    <w:rsid w:val="00147E4A"/>
    <w:rsid w:val="001503E7"/>
    <w:rsid w:val="00150A29"/>
    <w:rsid w:val="00151BC5"/>
    <w:rsid w:val="00151DEF"/>
    <w:rsid w:val="00151DF8"/>
    <w:rsid w:val="00152E49"/>
    <w:rsid w:val="001530DC"/>
    <w:rsid w:val="00153325"/>
    <w:rsid w:val="001538CB"/>
    <w:rsid w:val="001541A5"/>
    <w:rsid w:val="001551C4"/>
    <w:rsid w:val="001568A2"/>
    <w:rsid w:val="0015740D"/>
    <w:rsid w:val="00160182"/>
    <w:rsid w:val="0016019D"/>
    <w:rsid w:val="00162210"/>
    <w:rsid w:val="00164F02"/>
    <w:rsid w:val="001651E3"/>
    <w:rsid w:val="00165AA3"/>
    <w:rsid w:val="00165AAB"/>
    <w:rsid w:val="00166773"/>
    <w:rsid w:val="0016677A"/>
    <w:rsid w:val="001669A3"/>
    <w:rsid w:val="00166F2E"/>
    <w:rsid w:val="0016724D"/>
    <w:rsid w:val="00167A69"/>
    <w:rsid w:val="00167E5A"/>
    <w:rsid w:val="00170A46"/>
    <w:rsid w:val="001711B8"/>
    <w:rsid w:val="00173B08"/>
    <w:rsid w:val="00175994"/>
    <w:rsid w:val="00176608"/>
    <w:rsid w:val="00180EF2"/>
    <w:rsid w:val="00181848"/>
    <w:rsid w:val="00181B29"/>
    <w:rsid w:val="00182419"/>
    <w:rsid w:val="00182C06"/>
    <w:rsid w:val="0018368B"/>
    <w:rsid w:val="00183FD6"/>
    <w:rsid w:val="00184DA8"/>
    <w:rsid w:val="00185351"/>
    <w:rsid w:val="00186050"/>
    <w:rsid w:val="00186910"/>
    <w:rsid w:val="00186DA2"/>
    <w:rsid w:val="00186F9E"/>
    <w:rsid w:val="00187020"/>
    <w:rsid w:val="0018703C"/>
    <w:rsid w:val="001873C8"/>
    <w:rsid w:val="00190C0F"/>
    <w:rsid w:val="00193A99"/>
    <w:rsid w:val="00193DBA"/>
    <w:rsid w:val="00194BD8"/>
    <w:rsid w:val="0019633D"/>
    <w:rsid w:val="001964B2"/>
    <w:rsid w:val="001A006E"/>
    <w:rsid w:val="001A00E7"/>
    <w:rsid w:val="001A2B11"/>
    <w:rsid w:val="001A4A56"/>
    <w:rsid w:val="001A4B00"/>
    <w:rsid w:val="001A4BCC"/>
    <w:rsid w:val="001A679E"/>
    <w:rsid w:val="001A6824"/>
    <w:rsid w:val="001A692E"/>
    <w:rsid w:val="001B04C9"/>
    <w:rsid w:val="001B2F9E"/>
    <w:rsid w:val="001B39FF"/>
    <w:rsid w:val="001B543F"/>
    <w:rsid w:val="001B55A1"/>
    <w:rsid w:val="001B6819"/>
    <w:rsid w:val="001B68C1"/>
    <w:rsid w:val="001B7085"/>
    <w:rsid w:val="001B761B"/>
    <w:rsid w:val="001C08A4"/>
    <w:rsid w:val="001C123B"/>
    <w:rsid w:val="001C3116"/>
    <w:rsid w:val="001C341C"/>
    <w:rsid w:val="001C41C1"/>
    <w:rsid w:val="001C5950"/>
    <w:rsid w:val="001C5AA7"/>
    <w:rsid w:val="001C6039"/>
    <w:rsid w:val="001C7B0C"/>
    <w:rsid w:val="001D18A5"/>
    <w:rsid w:val="001D297C"/>
    <w:rsid w:val="001D2D5E"/>
    <w:rsid w:val="001D3CAD"/>
    <w:rsid w:val="001D41A9"/>
    <w:rsid w:val="001D4738"/>
    <w:rsid w:val="001D6441"/>
    <w:rsid w:val="001D736C"/>
    <w:rsid w:val="001E1A3E"/>
    <w:rsid w:val="001E1ABE"/>
    <w:rsid w:val="001E243A"/>
    <w:rsid w:val="001E4D67"/>
    <w:rsid w:val="001E55B9"/>
    <w:rsid w:val="001E61D0"/>
    <w:rsid w:val="001E7270"/>
    <w:rsid w:val="001F2449"/>
    <w:rsid w:val="001F2933"/>
    <w:rsid w:val="001F3E5E"/>
    <w:rsid w:val="001F4801"/>
    <w:rsid w:val="001F5298"/>
    <w:rsid w:val="001F61D8"/>
    <w:rsid w:val="001F7409"/>
    <w:rsid w:val="002010C2"/>
    <w:rsid w:val="0020357F"/>
    <w:rsid w:val="00205419"/>
    <w:rsid w:val="002062E2"/>
    <w:rsid w:val="00206345"/>
    <w:rsid w:val="00206367"/>
    <w:rsid w:val="002072AF"/>
    <w:rsid w:val="00207E5E"/>
    <w:rsid w:val="00212816"/>
    <w:rsid w:val="0021331D"/>
    <w:rsid w:val="00213496"/>
    <w:rsid w:val="002137CA"/>
    <w:rsid w:val="00213CE2"/>
    <w:rsid w:val="00214830"/>
    <w:rsid w:val="002159D9"/>
    <w:rsid w:val="002165F1"/>
    <w:rsid w:val="002172FE"/>
    <w:rsid w:val="002179EE"/>
    <w:rsid w:val="00221097"/>
    <w:rsid w:val="002221B2"/>
    <w:rsid w:val="002229DC"/>
    <w:rsid w:val="0022304E"/>
    <w:rsid w:val="0022435F"/>
    <w:rsid w:val="002244A1"/>
    <w:rsid w:val="002257EB"/>
    <w:rsid w:val="00226AE9"/>
    <w:rsid w:val="00227910"/>
    <w:rsid w:val="00230B80"/>
    <w:rsid w:val="002316A7"/>
    <w:rsid w:val="00232359"/>
    <w:rsid w:val="0023333A"/>
    <w:rsid w:val="00233A8D"/>
    <w:rsid w:val="00234AD3"/>
    <w:rsid w:val="00236593"/>
    <w:rsid w:val="00236A1E"/>
    <w:rsid w:val="0024088F"/>
    <w:rsid w:val="002419D3"/>
    <w:rsid w:val="00242E30"/>
    <w:rsid w:val="00242EBF"/>
    <w:rsid w:val="00243622"/>
    <w:rsid w:val="002469A3"/>
    <w:rsid w:val="00246DE6"/>
    <w:rsid w:val="002474C6"/>
    <w:rsid w:val="00247564"/>
    <w:rsid w:val="00247F3A"/>
    <w:rsid w:val="00250EA1"/>
    <w:rsid w:val="00251865"/>
    <w:rsid w:val="00251BDF"/>
    <w:rsid w:val="00253F69"/>
    <w:rsid w:val="0025420D"/>
    <w:rsid w:val="00254CC9"/>
    <w:rsid w:val="00254FA0"/>
    <w:rsid w:val="00255210"/>
    <w:rsid w:val="00256A84"/>
    <w:rsid w:val="00256E54"/>
    <w:rsid w:val="00257F81"/>
    <w:rsid w:val="00261273"/>
    <w:rsid w:val="00261935"/>
    <w:rsid w:val="00261B2A"/>
    <w:rsid w:val="00264062"/>
    <w:rsid w:val="002655F8"/>
    <w:rsid w:val="00266F2E"/>
    <w:rsid w:val="00271F0E"/>
    <w:rsid w:val="002729A9"/>
    <w:rsid w:val="00274811"/>
    <w:rsid w:val="00274C66"/>
    <w:rsid w:val="00275863"/>
    <w:rsid w:val="002776BE"/>
    <w:rsid w:val="00277835"/>
    <w:rsid w:val="00277BCD"/>
    <w:rsid w:val="00277C8B"/>
    <w:rsid w:val="00282754"/>
    <w:rsid w:val="00282ADF"/>
    <w:rsid w:val="00283613"/>
    <w:rsid w:val="00284693"/>
    <w:rsid w:val="002849E4"/>
    <w:rsid w:val="00285169"/>
    <w:rsid w:val="0028626E"/>
    <w:rsid w:val="002863E1"/>
    <w:rsid w:val="00286DA4"/>
    <w:rsid w:val="00287047"/>
    <w:rsid w:val="00287C99"/>
    <w:rsid w:val="002904E4"/>
    <w:rsid w:val="00290C1D"/>
    <w:rsid w:val="00291516"/>
    <w:rsid w:val="00291AEE"/>
    <w:rsid w:val="00297D50"/>
    <w:rsid w:val="002A048A"/>
    <w:rsid w:val="002A187A"/>
    <w:rsid w:val="002A2733"/>
    <w:rsid w:val="002A2A31"/>
    <w:rsid w:val="002A3308"/>
    <w:rsid w:val="002A3A24"/>
    <w:rsid w:val="002A4BC2"/>
    <w:rsid w:val="002A4DD4"/>
    <w:rsid w:val="002A4EC6"/>
    <w:rsid w:val="002A54E8"/>
    <w:rsid w:val="002A6086"/>
    <w:rsid w:val="002A6C00"/>
    <w:rsid w:val="002A6E18"/>
    <w:rsid w:val="002A720A"/>
    <w:rsid w:val="002A7B4A"/>
    <w:rsid w:val="002B586D"/>
    <w:rsid w:val="002B7E1A"/>
    <w:rsid w:val="002C12F8"/>
    <w:rsid w:val="002C1F53"/>
    <w:rsid w:val="002C2932"/>
    <w:rsid w:val="002C2E92"/>
    <w:rsid w:val="002C4016"/>
    <w:rsid w:val="002C45A4"/>
    <w:rsid w:val="002C6689"/>
    <w:rsid w:val="002C66FA"/>
    <w:rsid w:val="002C717A"/>
    <w:rsid w:val="002C7668"/>
    <w:rsid w:val="002C785C"/>
    <w:rsid w:val="002D25FA"/>
    <w:rsid w:val="002D2AEF"/>
    <w:rsid w:val="002D31FC"/>
    <w:rsid w:val="002D3708"/>
    <w:rsid w:val="002D387D"/>
    <w:rsid w:val="002D39F3"/>
    <w:rsid w:val="002D49C6"/>
    <w:rsid w:val="002D6DCD"/>
    <w:rsid w:val="002D73F1"/>
    <w:rsid w:val="002E0ECE"/>
    <w:rsid w:val="002E23D1"/>
    <w:rsid w:val="002E2C3C"/>
    <w:rsid w:val="002E4085"/>
    <w:rsid w:val="002E4240"/>
    <w:rsid w:val="002E4D72"/>
    <w:rsid w:val="002E4E99"/>
    <w:rsid w:val="002E5D9E"/>
    <w:rsid w:val="002E6635"/>
    <w:rsid w:val="002F1331"/>
    <w:rsid w:val="002F35F7"/>
    <w:rsid w:val="002F3DE5"/>
    <w:rsid w:val="002F44ED"/>
    <w:rsid w:val="002F4AAD"/>
    <w:rsid w:val="002F6CE4"/>
    <w:rsid w:val="002F749C"/>
    <w:rsid w:val="002F78A1"/>
    <w:rsid w:val="002F7D53"/>
    <w:rsid w:val="00301145"/>
    <w:rsid w:val="00302DB7"/>
    <w:rsid w:val="00304EB6"/>
    <w:rsid w:val="0030638B"/>
    <w:rsid w:val="00306D9E"/>
    <w:rsid w:val="0030710C"/>
    <w:rsid w:val="003078C8"/>
    <w:rsid w:val="003113ED"/>
    <w:rsid w:val="00313AA8"/>
    <w:rsid w:val="00315456"/>
    <w:rsid w:val="003155F4"/>
    <w:rsid w:val="003157C6"/>
    <w:rsid w:val="00316177"/>
    <w:rsid w:val="0031657E"/>
    <w:rsid w:val="00316BB1"/>
    <w:rsid w:val="00317165"/>
    <w:rsid w:val="00320099"/>
    <w:rsid w:val="00320271"/>
    <w:rsid w:val="003206D1"/>
    <w:rsid w:val="003229F3"/>
    <w:rsid w:val="003248AD"/>
    <w:rsid w:val="0032565D"/>
    <w:rsid w:val="003318B8"/>
    <w:rsid w:val="0033538E"/>
    <w:rsid w:val="003357BB"/>
    <w:rsid w:val="003357D7"/>
    <w:rsid w:val="00336986"/>
    <w:rsid w:val="00336DE9"/>
    <w:rsid w:val="00340AA5"/>
    <w:rsid w:val="003411BA"/>
    <w:rsid w:val="003413C7"/>
    <w:rsid w:val="00341A9C"/>
    <w:rsid w:val="003424F9"/>
    <w:rsid w:val="0034269D"/>
    <w:rsid w:val="00345A4F"/>
    <w:rsid w:val="00346829"/>
    <w:rsid w:val="00350762"/>
    <w:rsid w:val="00351004"/>
    <w:rsid w:val="0035182F"/>
    <w:rsid w:val="00351D3E"/>
    <w:rsid w:val="00352E55"/>
    <w:rsid w:val="00354219"/>
    <w:rsid w:val="003551D6"/>
    <w:rsid w:val="003553FD"/>
    <w:rsid w:val="003559A9"/>
    <w:rsid w:val="00355BF1"/>
    <w:rsid w:val="003568AE"/>
    <w:rsid w:val="00366F65"/>
    <w:rsid w:val="003678EB"/>
    <w:rsid w:val="0037101A"/>
    <w:rsid w:val="0037179C"/>
    <w:rsid w:val="003719F0"/>
    <w:rsid w:val="00372DBB"/>
    <w:rsid w:val="00373DF0"/>
    <w:rsid w:val="0037469C"/>
    <w:rsid w:val="00375204"/>
    <w:rsid w:val="003755CF"/>
    <w:rsid w:val="00376598"/>
    <w:rsid w:val="00377586"/>
    <w:rsid w:val="00377EA2"/>
    <w:rsid w:val="00380057"/>
    <w:rsid w:val="00380FDD"/>
    <w:rsid w:val="00381BAE"/>
    <w:rsid w:val="0038242F"/>
    <w:rsid w:val="003835AE"/>
    <w:rsid w:val="00383FAF"/>
    <w:rsid w:val="0038408C"/>
    <w:rsid w:val="00386113"/>
    <w:rsid w:val="00386F93"/>
    <w:rsid w:val="003870D0"/>
    <w:rsid w:val="003909A9"/>
    <w:rsid w:val="003917AE"/>
    <w:rsid w:val="00391A0E"/>
    <w:rsid w:val="0039219C"/>
    <w:rsid w:val="0039252F"/>
    <w:rsid w:val="0039329E"/>
    <w:rsid w:val="00393734"/>
    <w:rsid w:val="00393E06"/>
    <w:rsid w:val="00394A2B"/>
    <w:rsid w:val="00394CD4"/>
    <w:rsid w:val="00395E61"/>
    <w:rsid w:val="0039709C"/>
    <w:rsid w:val="00397743"/>
    <w:rsid w:val="00397A4A"/>
    <w:rsid w:val="00397D2A"/>
    <w:rsid w:val="003A1372"/>
    <w:rsid w:val="003A1B4A"/>
    <w:rsid w:val="003A2C67"/>
    <w:rsid w:val="003A43A4"/>
    <w:rsid w:val="003A446E"/>
    <w:rsid w:val="003A4571"/>
    <w:rsid w:val="003A478C"/>
    <w:rsid w:val="003B02AF"/>
    <w:rsid w:val="003B0DC9"/>
    <w:rsid w:val="003B1882"/>
    <w:rsid w:val="003B1B6B"/>
    <w:rsid w:val="003B21E4"/>
    <w:rsid w:val="003B30EA"/>
    <w:rsid w:val="003B445E"/>
    <w:rsid w:val="003B527D"/>
    <w:rsid w:val="003B5520"/>
    <w:rsid w:val="003B686A"/>
    <w:rsid w:val="003B69CD"/>
    <w:rsid w:val="003B6EEB"/>
    <w:rsid w:val="003C0048"/>
    <w:rsid w:val="003C027A"/>
    <w:rsid w:val="003C1103"/>
    <w:rsid w:val="003C1FC1"/>
    <w:rsid w:val="003C241E"/>
    <w:rsid w:val="003C47EB"/>
    <w:rsid w:val="003C4C3B"/>
    <w:rsid w:val="003C5372"/>
    <w:rsid w:val="003C5BE5"/>
    <w:rsid w:val="003C6588"/>
    <w:rsid w:val="003C69C5"/>
    <w:rsid w:val="003C784D"/>
    <w:rsid w:val="003C7F87"/>
    <w:rsid w:val="003D0248"/>
    <w:rsid w:val="003D06AD"/>
    <w:rsid w:val="003D3DFF"/>
    <w:rsid w:val="003D44B1"/>
    <w:rsid w:val="003D492D"/>
    <w:rsid w:val="003D5D85"/>
    <w:rsid w:val="003D71BC"/>
    <w:rsid w:val="003D7542"/>
    <w:rsid w:val="003E0AA3"/>
    <w:rsid w:val="003E0B61"/>
    <w:rsid w:val="003E1039"/>
    <w:rsid w:val="003E1ADE"/>
    <w:rsid w:val="003E3522"/>
    <w:rsid w:val="003E4870"/>
    <w:rsid w:val="003E4D45"/>
    <w:rsid w:val="003E5514"/>
    <w:rsid w:val="003E5CD1"/>
    <w:rsid w:val="003E6764"/>
    <w:rsid w:val="003E6D00"/>
    <w:rsid w:val="003E7A56"/>
    <w:rsid w:val="003F08B6"/>
    <w:rsid w:val="003F122B"/>
    <w:rsid w:val="003F178B"/>
    <w:rsid w:val="003F301C"/>
    <w:rsid w:val="003F30B7"/>
    <w:rsid w:val="003F3579"/>
    <w:rsid w:val="003F5C31"/>
    <w:rsid w:val="003F5FB4"/>
    <w:rsid w:val="003F67AE"/>
    <w:rsid w:val="003F6A70"/>
    <w:rsid w:val="003F7191"/>
    <w:rsid w:val="003F738B"/>
    <w:rsid w:val="0040028B"/>
    <w:rsid w:val="00401588"/>
    <w:rsid w:val="00401B58"/>
    <w:rsid w:val="0040237A"/>
    <w:rsid w:val="004032E0"/>
    <w:rsid w:val="004038A5"/>
    <w:rsid w:val="0040461B"/>
    <w:rsid w:val="00406D21"/>
    <w:rsid w:val="00407120"/>
    <w:rsid w:val="0040713C"/>
    <w:rsid w:val="00411126"/>
    <w:rsid w:val="004128A5"/>
    <w:rsid w:val="00413185"/>
    <w:rsid w:val="0041412D"/>
    <w:rsid w:val="0041444B"/>
    <w:rsid w:val="0041629A"/>
    <w:rsid w:val="00416599"/>
    <w:rsid w:val="00416CD1"/>
    <w:rsid w:val="004177B9"/>
    <w:rsid w:val="0041787F"/>
    <w:rsid w:val="004179F3"/>
    <w:rsid w:val="00417B97"/>
    <w:rsid w:val="00417DC1"/>
    <w:rsid w:val="00417E7F"/>
    <w:rsid w:val="004216A3"/>
    <w:rsid w:val="0042197D"/>
    <w:rsid w:val="00421E5E"/>
    <w:rsid w:val="00423AE3"/>
    <w:rsid w:val="00423FD1"/>
    <w:rsid w:val="0042456D"/>
    <w:rsid w:val="004254AC"/>
    <w:rsid w:val="00425B0D"/>
    <w:rsid w:val="004271C7"/>
    <w:rsid w:val="00427B94"/>
    <w:rsid w:val="004307E5"/>
    <w:rsid w:val="00430902"/>
    <w:rsid w:val="00430F6A"/>
    <w:rsid w:val="004316C6"/>
    <w:rsid w:val="00431801"/>
    <w:rsid w:val="004329BE"/>
    <w:rsid w:val="00433D07"/>
    <w:rsid w:val="00433DDA"/>
    <w:rsid w:val="004341BF"/>
    <w:rsid w:val="0043571B"/>
    <w:rsid w:val="004363A8"/>
    <w:rsid w:val="00436CE2"/>
    <w:rsid w:val="0043727E"/>
    <w:rsid w:val="00437D88"/>
    <w:rsid w:val="004407E4"/>
    <w:rsid w:val="004408FE"/>
    <w:rsid w:val="00441948"/>
    <w:rsid w:val="00442AF6"/>
    <w:rsid w:val="00443583"/>
    <w:rsid w:val="00443653"/>
    <w:rsid w:val="00447064"/>
    <w:rsid w:val="00451C01"/>
    <w:rsid w:val="00452083"/>
    <w:rsid w:val="00452E43"/>
    <w:rsid w:val="00453366"/>
    <w:rsid w:val="00453B69"/>
    <w:rsid w:val="00454681"/>
    <w:rsid w:val="00455884"/>
    <w:rsid w:val="00455ABB"/>
    <w:rsid w:val="00455BBE"/>
    <w:rsid w:val="00456498"/>
    <w:rsid w:val="00456854"/>
    <w:rsid w:val="00460661"/>
    <w:rsid w:val="00460EA7"/>
    <w:rsid w:val="00461DEA"/>
    <w:rsid w:val="00462822"/>
    <w:rsid w:val="00463695"/>
    <w:rsid w:val="00463714"/>
    <w:rsid w:val="0046469A"/>
    <w:rsid w:val="00465954"/>
    <w:rsid w:val="00467AAD"/>
    <w:rsid w:val="00472298"/>
    <w:rsid w:val="004723BA"/>
    <w:rsid w:val="0047393C"/>
    <w:rsid w:val="004743C6"/>
    <w:rsid w:val="004753F3"/>
    <w:rsid w:val="004757CF"/>
    <w:rsid w:val="0047600A"/>
    <w:rsid w:val="00477BC9"/>
    <w:rsid w:val="00481974"/>
    <w:rsid w:val="0048233C"/>
    <w:rsid w:val="004845A7"/>
    <w:rsid w:val="00484E5B"/>
    <w:rsid w:val="004853A2"/>
    <w:rsid w:val="004908CA"/>
    <w:rsid w:val="00491C0A"/>
    <w:rsid w:val="00493242"/>
    <w:rsid w:val="0049435D"/>
    <w:rsid w:val="00494FA8"/>
    <w:rsid w:val="004958AD"/>
    <w:rsid w:val="00497594"/>
    <w:rsid w:val="004A061E"/>
    <w:rsid w:val="004A098C"/>
    <w:rsid w:val="004A29CA"/>
    <w:rsid w:val="004A45C1"/>
    <w:rsid w:val="004A488D"/>
    <w:rsid w:val="004A5032"/>
    <w:rsid w:val="004A535D"/>
    <w:rsid w:val="004A7CBF"/>
    <w:rsid w:val="004B0416"/>
    <w:rsid w:val="004B048D"/>
    <w:rsid w:val="004B2077"/>
    <w:rsid w:val="004B2489"/>
    <w:rsid w:val="004B445A"/>
    <w:rsid w:val="004B5092"/>
    <w:rsid w:val="004B542A"/>
    <w:rsid w:val="004B5A41"/>
    <w:rsid w:val="004B61A1"/>
    <w:rsid w:val="004B6B4A"/>
    <w:rsid w:val="004B758F"/>
    <w:rsid w:val="004B7B2C"/>
    <w:rsid w:val="004B7E2F"/>
    <w:rsid w:val="004B7EEF"/>
    <w:rsid w:val="004C0213"/>
    <w:rsid w:val="004C1BCE"/>
    <w:rsid w:val="004C479C"/>
    <w:rsid w:val="004C4870"/>
    <w:rsid w:val="004C5319"/>
    <w:rsid w:val="004C6A07"/>
    <w:rsid w:val="004C6C04"/>
    <w:rsid w:val="004C75F3"/>
    <w:rsid w:val="004D2C51"/>
    <w:rsid w:val="004D3F75"/>
    <w:rsid w:val="004D50E9"/>
    <w:rsid w:val="004D5635"/>
    <w:rsid w:val="004D6DB6"/>
    <w:rsid w:val="004D6E39"/>
    <w:rsid w:val="004D7BC0"/>
    <w:rsid w:val="004E07DB"/>
    <w:rsid w:val="004E289C"/>
    <w:rsid w:val="004E3CB5"/>
    <w:rsid w:val="004E4D04"/>
    <w:rsid w:val="004E52D5"/>
    <w:rsid w:val="004E549F"/>
    <w:rsid w:val="004E67E3"/>
    <w:rsid w:val="004F0902"/>
    <w:rsid w:val="004F11C4"/>
    <w:rsid w:val="004F2F8A"/>
    <w:rsid w:val="004F3921"/>
    <w:rsid w:val="004F402F"/>
    <w:rsid w:val="004F4A29"/>
    <w:rsid w:val="0050099A"/>
    <w:rsid w:val="00501032"/>
    <w:rsid w:val="00501857"/>
    <w:rsid w:val="005019A8"/>
    <w:rsid w:val="005038BE"/>
    <w:rsid w:val="00503FEE"/>
    <w:rsid w:val="005043CA"/>
    <w:rsid w:val="00510386"/>
    <w:rsid w:val="00511037"/>
    <w:rsid w:val="00511DC4"/>
    <w:rsid w:val="005136F1"/>
    <w:rsid w:val="00513905"/>
    <w:rsid w:val="00515EED"/>
    <w:rsid w:val="005209C6"/>
    <w:rsid w:val="005211D0"/>
    <w:rsid w:val="0052125B"/>
    <w:rsid w:val="0052304F"/>
    <w:rsid w:val="00523D7A"/>
    <w:rsid w:val="00524B3F"/>
    <w:rsid w:val="005257CC"/>
    <w:rsid w:val="00530150"/>
    <w:rsid w:val="005312F7"/>
    <w:rsid w:val="005314C6"/>
    <w:rsid w:val="00532185"/>
    <w:rsid w:val="005347E6"/>
    <w:rsid w:val="00535541"/>
    <w:rsid w:val="0053596E"/>
    <w:rsid w:val="0054019D"/>
    <w:rsid w:val="0054021E"/>
    <w:rsid w:val="00543235"/>
    <w:rsid w:val="0054509A"/>
    <w:rsid w:val="005458A8"/>
    <w:rsid w:val="00550CED"/>
    <w:rsid w:val="00550FD8"/>
    <w:rsid w:val="005513B8"/>
    <w:rsid w:val="005540C6"/>
    <w:rsid w:val="00554780"/>
    <w:rsid w:val="005550AF"/>
    <w:rsid w:val="005560E9"/>
    <w:rsid w:val="005568CA"/>
    <w:rsid w:val="00560D97"/>
    <w:rsid w:val="0056315F"/>
    <w:rsid w:val="00563AD3"/>
    <w:rsid w:val="005640EC"/>
    <w:rsid w:val="00564290"/>
    <w:rsid w:val="0056494F"/>
    <w:rsid w:val="00565E49"/>
    <w:rsid w:val="00570915"/>
    <w:rsid w:val="00571B25"/>
    <w:rsid w:val="00571FD4"/>
    <w:rsid w:val="0057227D"/>
    <w:rsid w:val="0057245E"/>
    <w:rsid w:val="00573B80"/>
    <w:rsid w:val="005819BD"/>
    <w:rsid w:val="00582185"/>
    <w:rsid w:val="0058245E"/>
    <w:rsid w:val="00584C8D"/>
    <w:rsid w:val="005851BE"/>
    <w:rsid w:val="00586031"/>
    <w:rsid w:val="00586327"/>
    <w:rsid w:val="00590735"/>
    <w:rsid w:val="00591269"/>
    <w:rsid w:val="0059134F"/>
    <w:rsid w:val="00593721"/>
    <w:rsid w:val="00593F03"/>
    <w:rsid w:val="00594D43"/>
    <w:rsid w:val="005951EB"/>
    <w:rsid w:val="00595734"/>
    <w:rsid w:val="00595DFA"/>
    <w:rsid w:val="00597283"/>
    <w:rsid w:val="005973C8"/>
    <w:rsid w:val="00597579"/>
    <w:rsid w:val="005A22B3"/>
    <w:rsid w:val="005A23C7"/>
    <w:rsid w:val="005A290A"/>
    <w:rsid w:val="005A39FF"/>
    <w:rsid w:val="005A3C22"/>
    <w:rsid w:val="005A40A9"/>
    <w:rsid w:val="005A4362"/>
    <w:rsid w:val="005A57DD"/>
    <w:rsid w:val="005A606E"/>
    <w:rsid w:val="005A6230"/>
    <w:rsid w:val="005A65E2"/>
    <w:rsid w:val="005A71AF"/>
    <w:rsid w:val="005A7830"/>
    <w:rsid w:val="005B1F1D"/>
    <w:rsid w:val="005B24F3"/>
    <w:rsid w:val="005B4C1F"/>
    <w:rsid w:val="005B6687"/>
    <w:rsid w:val="005B6EE7"/>
    <w:rsid w:val="005B7306"/>
    <w:rsid w:val="005B7D3F"/>
    <w:rsid w:val="005C064B"/>
    <w:rsid w:val="005C131E"/>
    <w:rsid w:val="005C19E9"/>
    <w:rsid w:val="005C1BF4"/>
    <w:rsid w:val="005C5E34"/>
    <w:rsid w:val="005C639A"/>
    <w:rsid w:val="005C781D"/>
    <w:rsid w:val="005D25B1"/>
    <w:rsid w:val="005D2A03"/>
    <w:rsid w:val="005D2D0D"/>
    <w:rsid w:val="005D360C"/>
    <w:rsid w:val="005D3BF3"/>
    <w:rsid w:val="005D42E9"/>
    <w:rsid w:val="005D5495"/>
    <w:rsid w:val="005D55A8"/>
    <w:rsid w:val="005D5CA1"/>
    <w:rsid w:val="005D5FF9"/>
    <w:rsid w:val="005D7BE5"/>
    <w:rsid w:val="005D7C29"/>
    <w:rsid w:val="005E2A08"/>
    <w:rsid w:val="005E2E04"/>
    <w:rsid w:val="005E3110"/>
    <w:rsid w:val="005E3F83"/>
    <w:rsid w:val="005E3F86"/>
    <w:rsid w:val="005E49E8"/>
    <w:rsid w:val="005E4AD1"/>
    <w:rsid w:val="005E5C3A"/>
    <w:rsid w:val="005E607F"/>
    <w:rsid w:val="005E75F8"/>
    <w:rsid w:val="005F0117"/>
    <w:rsid w:val="005F08AE"/>
    <w:rsid w:val="005F1CBB"/>
    <w:rsid w:val="005F31E1"/>
    <w:rsid w:val="005F3FFD"/>
    <w:rsid w:val="005F5079"/>
    <w:rsid w:val="005F5684"/>
    <w:rsid w:val="005F5EA2"/>
    <w:rsid w:val="005F66D8"/>
    <w:rsid w:val="005F7348"/>
    <w:rsid w:val="00600AEC"/>
    <w:rsid w:val="00602B58"/>
    <w:rsid w:val="00603FAB"/>
    <w:rsid w:val="006041EB"/>
    <w:rsid w:val="00604636"/>
    <w:rsid w:val="00605111"/>
    <w:rsid w:val="00605EBD"/>
    <w:rsid w:val="00606C1E"/>
    <w:rsid w:val="00607E6F"/>
    <w:rsid w:val="0061131E"/>
    <w:rsid w:val="00615D09"/>
    <w:rsid w:val="00617644"/>
    <w:rsid w:val="00617949"/>
    <w:rsid w:val="0062023C"/>
    <w:rsid w:val="006220B2"/>
    <w:rsid w:val="00622200"/>
    <w:rsid w:val="006223FB"/>
    <w:rsid w:val="006229F4"/>
    <w:rsid w:val="006236AC"/>
    <w:rsid w:val="00625F81"/>
    <w:rsid w:val="006261A3"/>
    <w:rsid w:val="00626285"/>
    <w:rsid w:val="006266D2"/>
    <w:rsid w:val="006269FE"/>
    <w:rsid w:val="00627682"/>
    <w:rsid w:val="00627DEA"/>
    <w:rsid w:val="00630B1D"/>
    <w:rsid w:val="00630DAF"/>
    <w:rsid w:val="00631290"/>
    <w:rsid w:val="0063154F"/>
    <w:rsid w:val="00631E88"/>
    <w:rsid w:val="00632CF6"/>
    <w:rsid w:val="00633636"/>
    <w:rsid w:val="006339AD"/>
    <w:rsid w:val="0063459C"/>
    <w:rsid w:val="006345EC"/>
    <w:rsid w:val="00636A28"/>
    <w:rsid w:val="00636E71"/>
    <w:rsid w:val="00640281"/>
    <w:rsid w:val="00640A85"/>
    <w:rsid w:val="00640E97"/>
    <w:rsid w:val="00641A00"/>
    <w:rsid w:val="0064757D"/>
    <w:rsid w:val="00647B07"/>
    <w:rsid w:val="00650C24"/>
    <w:rsid w:val="00651A61"/>
    <w:rsid w:val="00651F2C"/>
    <w:rsid w:val="006526B0"/>
    <w:rsid w:val="00653B44"/>
    <w:rsid w:val="00656992"/>
    <w:rsid w:val="00656D3E"/>
    <w:rsid w:val="0066226F"/>
    <w:rsid w:val="006631D1"/>
    <w:rsid w:val="006639B7"/>
    <w:rsid w:val="00664195"/>
    <w:rsid w:val="00664B9B"/>
    <w:rsid w:val="00664DBC"/>
    <w:rsid w:val="00665DA1"/>
    <w:rsid w:val="006661B2"/>
    <w:rsid w:val="00666FEB"/>
    <w:rsid w:val="00667B6E"/>
    <w:rsid w:val="006713C3"/>
    <w:rsid w:val="0067178E"/>
    <w:rsid w:val="0067451C"/>
    <w:rsid w:val="006746CF"/>
    <w:rsid w:val="006751E6"/>
    <w:rsid w:val="006758D2"/>
    <w:rsid w:val="00677508"/>
    <w:rsid w:val="00677BBA"/>
    <w:rsid w:val="006805EB"/>
    <w:rsid w:val="0068270C"/>
    <w:rsid w:val="0068288C"/>
    <w:rsid w:val="00682A9D"/>
    <w:rsid w:val="00683F53"/>
    <w:rsid w:val="00684A99"/>
    <w:rsid w:val="00684B5E"/>
    <w:rsid w:val="00685477"/>
    <w:rsid w:val="00685956"/>
    <w:rsid w:val="006920EC"/>
    <w:rsid w:val="00692EC2"/>
    <w:rsid w:val="00693DE5"/>
    <w:rsid w:val="00694FED"/>
    <w:rsid w:val="00695232"/>
    <w:rsid w:val="006961ED"/>
    <w:rsid w:val="00697757"/>
    <w:rsid w:val="006A0116"/>
    <w:rsid w:val="006A109A"/>
    <w:rsid w:val="006A297B"/>
    <w:rsid w:val="006A359E"/>
    <w:rsid w:val="006A3A90"/>
    <w:rsid w:val="006A3FDE"/>
    <w:rsid w:val="006A54C7"/>
    <w:rsid w:val="006A5A08"/>
    <w:rsid w:val="006A5CB5"/>
    <w:rsid w:val="006A7C04"/>
    <w:rsid w:val="006B05EB"/>
    <w:rsid w:val="006B0EC0"/>
    <w:rsid w:val="006B159A"/>
    <w:rsid w:val="006B1653"/>
    <w:rsid w:val="006B1961"/>
    <w:rsid w:val="006B215F"/>
    <w:rsid w:val="006B3827"/>
    <w:rsid w:val="006B3C34"/>
    <w:rsid w:val="006B5C27"/>
    <w:rsid w:val="006B5CFC"/>
    <w:rsid w:val="006B6C91"/>
    <w:rsid w:val="006C0BDD"/>
    <w:rsid w:val="006C155F"/>
    <w:rsid w:val="006C184E"/>
    <w:rsid w:val="006C289A"/>
    <w:rsid w:val="006C479C"/>
    <w:rsid w:val="006C5194"/>
    <w:rsid w:val="006C62CC"/>
    <w:rsid w:val="006C7AD9"/>
    <w:rsid w:val="006D03C7"/>
    <w:rsid w:val="006D2269"/>
    <w:rsid w:val="006D26C9"/>
    <w:rsid w:val="006D3952"/>
    <w:rsid w:val="006D57D7"/>
    <w:rsid w:val="006D5BCF"/>
    <w:rsid w:val="006D65CC"/>
    <w:rsid w:val="006D6918"/>
    <w:rsid w:val="006D768C"/>
    <w:rsid w:val="006E07AC"/>
    <w:rsid w:val="006E0B6A"/>
    <w:rsid w:val="006E0F7B"/>
    <w:rsid w:val="006E18F1"/>
    <w:rsid w:val="006E1DB8"/>
    <w:rsid w:val="006E2D50"/>
    <w:rsid w:val="006E31B7"/>
    <w:rsid w:val="006E4DDC"/>
    <w:rsid w:val="006E5A1A"/>
    <w:rsid w:val="006E6853"/>
    <w:rsid w:val="006E75A9"/>
    <w:rsid w:val="006F01D4"/>
    <w:rsid w:val="006F05CE"/>
    <w:rsid w:val="006F06F6"/>
    <w:rsid w:val="006F0D0F"/>
    <w:rsid w:val="006F171B"/>
    <w:rsid w:val="006F1C07"/>
    <w:rsid w:val="006F25E5"/>
    <w:rsid w:val="006F357E"/>
    <w:rsid w:val="006F3585"/>
    <w:rsid w:val="006F3633"/>
    <w:rsid w:val="006F3839"/>
    <w:rsid w:val="006F4535"/>
    <w:rsid w:val="006F5698"/>
    <w:rsid w:val="006F5F98"/>
    <w:rsid w:val="006F6E24"/>
    <w:rsid w:val="006F75E2"/>
    <w:rsid w:val="006F7B95"/>
    <w:rsid w:val="0070083D"/>
    <w:rsid w:val="00701D82"/>
    <w:rsid w:val="0070204B"/>
    <w:rsid w:val="00703DCE"/>
    <w:rsid w:val="007045DA"/>
    <w:rsid w:val="007050ED"/>
    <w:rsid w:val="007059AB"/>
    <w:rsid w:val="0070724A"/>
    <w:rsid w:val="00711CD8"/>
    <w:rsid w:val="00712225"/>
    <w:rsid w:val="00712FCA"/>
    <w:rsid w:val="00714755"/>
    <w:rsid w:val="00714B08"/>
    <w:rsid w:val="0071553F"/>
    <w:rsid w:val="0071576C"/>
    <w:rsid w:val="00717074"/>
    <w:rsid w:val="007202AD"/>
    <w:rsid w:val="00722201"/>
    <w:rsid w:val="00722AA8"/>
    <w:rsid w:val="00722CD6"/>
    <w:rsid w:val="0072321E"/>
    <w:rsid w:val="007234C5"/>
    <w:rsid w:val="007245BA"/>
    <w:rsid w:val="00725899"/>
    <w:rsid w:val="007268A2"/>
    <w:rsid w:val="00726DC1"/>
    <w:rsid w:val="00731948"/>
    <w:rsid w:val="007337F3"/>
    <w:rsid w:val="00734F90"/>
    <w:rsid w:val="00736402"/>
    <w:rsid w:val="00740439"/>
    <w:rsid w:val="00740785"/>
    <w:rsid w:val="0074346E"/>
    <w:rsid w:val="007438D5"/>
    <w:rsid w:val="007448D3"/>
    <w:rsid w:val="007467B7"/>
    <w:rsid w:val="007502FA"/>
    <w:rsid w:val="00750539"/>
    <w:rsid w:val="00750FCD"/>
    <w:rsid w:val="00751EA9"/>
    <w:rsid w:val="00752254"/>
    <w:rsid w:val="0075259F"/>
    <w:rsid w:val="00752E97"/>
    <w:rsid w:val="00754B1F"/>
    <w:rsid w:val="00754D16"/>
    <w:rsid w:val="00755797"/>
    <w:rsid w:val="007558F0"/>
    <w:rsid w:val="007562DB"/>
    <w:rsid w:val="00756E70"/>
    <w:rsid w:val="0076023F"/>
    <w:rsid w:val="0076067D"/>
    <w:rsid w:val="00763595"/>
    <w:rsid w:val="00765B19"/>
    <w:rsid w:val="00770979"/>
    <w:rsid w:val="00770A95"/>
    <w:rsid w:val="00770EAD"/>
    <w:rsid w:val="00771659"/>
    <w:rsid w:val="00772677"/>
    <w:rsid w:val="007734B8"/>
    <w:rsid w:val="00773857"/>
    <w:rsid w:val="00773A0D"/>
    <w:rsid w:val="00774017"/>
    <w:rsid w:val="00774373"/>
    <w:rsid w:val="00775632"/>
    <w:rsid w:val="00775AD5"/>
    <w:rsid w:val="00776EA8"/>
    <w:rsid w:val="00776EDE"/>
    <w:rsid w:val="0078117C"/>
    <w:rsid w:val="00782FEC"/>
    <w:rsid w:val="0078313D"/>
    <w:rsid w:val="00783FE0"/>
    <w:rsid w:val="00784435"/>
    <w:rsid w:val="00784AF3"/>
    <w:rsid w:val="007852DA"/>
    <w:rsid w:val="0078530B"/>
    <w:rsid w:val="00785823"/>
    <w:rsid w:val="00786B4C"/>
    <w:rsid w:val="00787BAE"/>
    <w:rsid w:val="00787DE8"/>
    <w:rsid w:val="00790514"/>
    <w:rsid w:val="0079058F"/>
    <w:rsid w:val="007906C2"/>
    <w:rsid w:val="0079157A"/>
    <w:rsid w:val="00792416"/>
    <w:rsid w:val="007933DE"/>
    <w:rsid w:val="00794CD8"/>
    <w:rsid w:val="00795729"/>
    <w:rsid w:val="00796D56"/>
    <w:rsid w:val="007A4D20"/>
    <w:rsid w:val="007A4E00"/>
    <w:rsid w:val="007A50B4"/>
    <w:rsid w:val="007A52DA"/>
    <w:rsid w:val="007B190C"/>
    <w:rsid w:val="007B2695"/>
    <w:rsid w:val="007B35EE"/>
    <w:rsid w:val="007B3F85"/>
    <w:rsid w:val="007B5C56"/>
    <w:rsid w:val="007B7064"/>
    <w:rsid w:val="007B7A05"/>
    <w:rsid w:val="007C00CF"/>
    <w:rsid w:val="007C18D0"/>
    <w:rsid w:val="007C2220"/>
    <w:rsid w:val="007C3BF4"/>
    <w:rsid w:val="007C5CBC"/>
    <w:rsid w:val="007C5EC7"/>
    <w:rsid w:val="007D0FDE"/>
    <w:rsid w:val="007D1836"/>
    <w:rsid w:val="007D2380"/>
    <w:rsid w:val="007D2567"/>
    <w:rsid w:val="007D3484"/>
    <w:rsid w:val="007D35E7"/>
    <w:rsid w:val="007D5F62"/>
    <w:rsid w:val="007D6507"/>
    <w:rsid w:val="007D666C"/>
    <w:rsid w:val="007D6922"/>
    <w:rsid w:val="007D6FAC"/>
    <w:rsid w:val="007D7FEC"/>
    <w:rsid w:val="007E1345"/>
    <w:rsid w:val="007E1D0E"/>
    <w:rsid w:val="007E2673"/>
    <w:rsid w:val="007E2DE6"/>
    <w:rsid w:val="007E4440"/>
    <w:rsid w:val="007E4F71"/>
    <w:rsid w:val="007E5667"/>
    <w:rsid w:val="007E7E41"/>
    <w:rsid w:val="007F05EA"/>
    <w:rsid w:val="007F1AA5"/>
    <w:rsid w:val="007F29F1"/>
    <w:rsid w:val="007F50F0"/>
    <w:rsid w:val="007F5866"/>
    <w:rsid w:val="007F70E9"/>
    <w:rsid w:val="007F7FA4"/>
    <w:rsid w:val="0080095B"/>
    <w:rsid w:val="00801366"/>
    <w:rsid w:val="00803B40"/>
    <w:rsid w:val="00803D55"/>
    <w:rsid w:val="00805722"/>
    <w:rsid w:val="008064F8"/>
    <w:rsid w:val="0081050E"/>
    <w:rsid w:val="0081117D"/>
    <w:rsid w:val="008126A3"/>
    <w:rsid w:val="0081283F"/>
    <w:rsid w:val="00812AE9"/>
    <w:rsid w:val="00812EE3"/>
    <w:rsid w:val="00814046"/>
    <w:rsid w:val="008143BE"/>
    <w:rsid w:val="00814C3F"/>
    <w:rsid w:val="00814F48"/>
    <w:rsid w:val="00817CBA"/>
    <w:rsid w:val="008205E6"/>
    <w:rsid w:val="0082170C"/>
    <w:rsid w:val="00821824"/>
    <w:rsid w:val="00821C35"/>
    <w:rsid w:val="00821F86"/>
    <w:rsid w:val="008223BF"/>
    <w:rsid w:val="008228A1"/>
    <w:rsid w:val="0082438C"/>
    <w:rsid w:val="00832462"/>
    <w:rsid w:val="00833722"/>
    <w:rsid w:val="00833748"/>
    <w:rsid w:val="00833F7A"/>
    <w:rsid w:val="00834EF4"/>
    <w:rsid w:val="00837837"/>
    <w:rsid w:val="00837C0C"/>
    <w:rsid w:val="00840935"/>
    <w:rsid w:val="00840FE9"/>
    <w:rsid w:val="00842530"/>
    <w:rsid w:val="008463A5"/>
    <w:rsid w:val="00847C1C"/>
    <w:rsid w:val="00852285"/>
    <w:rsid w:val="00852732"/>
    <w:rsid w:val="00854B49"/>
    <w:rsid w:val="00862276"/>
    <w:rsid w:val="00862CB0"/>
    <w:rsid w:val="00862F64"/>
    <w:rsid w:val="008650D8"/>
    <w:rsid w:val="008657F4"/>
    <w:rsid w:val="00867358"/>
    <w:rsid w:val="008709FD"/>
    <w:rsid w:val="008712EE"/>
    <w:rsid w:val="00871BE8"/>
    <w:rsid w:val="00871FFC"/>
    <w:rsid w:val="00872180"/>
    <w:rsid w:val="008743AA"/>
    <w:rsid w:val="008745A3"/>
    <w:rsid w:val="00875105"/>
    <w:rsid w:val="008752F0"/>
    <w:rsid w:val="00880587"/>
    <w:rsid w:val="008808D3"/>
    <w:rsid w:val="0088175C"/>
    <w:rsid w:val="008824E1"/>
    <w:rsid w:val="00886C42"/>
    <w:rsid w:val="00890536"/>
    <w:rsid w:val="00891296"/>
    <w:rsid w:val="008923A6"/>
    <w:rsid w:val="0089540C"/>
    <w:rsid w:val="00896E98"/>
    <w:rsid w:val="008979DD"/>
    <w:rsid w:val="008A06A5"/>
    <w:rsid w:val="008A2AE0"/>
    <w:rsid w:val="008A558B"/>
    <w:rsid w:val="008B03F5"/>
    <w:rsid w:val="008B7145"/>
    <w:rsid w:val="008B7C6E"/>
    <w:rsid w:val="008C064D"/>
    <w:rsid w:val="008C3BFD"/>
    <w:rsid w:val="008C41B5"/>
    <w:rsid w:val="008C4220"/>
    <w:rsid w:val="008C4819"/>
    <w:rsid w:val="008C61B9"/>
    <w:rsid w:val="008C6FDC"/>
    <w:rsid w:val="008C7A0E"/>
    <w:rsid w:val="008D017B"/>
    <w:rsid w:val="008D3865"/>
    <w:rsid w:val="008D3C85"/>
    <w:rsid w:val="008D3EE3"/>
    <w:rsid w:val="008D5309"/>
    <w:rsid w:val="008D5BA4"/>
    <w:rsid w:val="008E1268"/>
    <w:rsid w:val="008E2091"/>
    <w:rsid w:val="008E23A2"/>
    <w:rsid w:val="008E2718"/>
    <w:rsid w:val="008E36AE"/>
    <w:rsid w:val="008E4162"/>
    <w:rsid w:val="008E4C1C"/>
    <w:rsid w:val="008E5568"/>
    <w:rsid w:val="008E58ED"/>
    <w:rsid w:val="008E7EDA"/>
    <w:rsid w:val="008F0E23"/>
    <w:rsid w:val="008F23E8"/>
    <w:rsid w:val="008F60D2"/>
    <w:rsid w:val="008F762A"/>
    <w:rsid w:val="008F7863"/>
    <w:rsid w:val="00900158"/>
    <w:rsid w:val="0090218D"/>
    <w:rsid w:val="0090255F"/>
    <w:rsid w:val="009026AA"/>
    <w:rsid w:val="009026E0"/>
    <w:rsid w:val="00903926"/>
    <w:rsid w:val="0090689F"/>
    <w:rsid w:val="00907D5C"/>
    <w:rsid w:val="00910D06"/>
    <w:rsid w:val="00911B60"/>
    <w:rsid w:val="009128F7"/>
    <w:rsid w:val="009161DB"/>
    <w:rsid w:val="00917319"/>
    <w:rsid w:val="0091783F"/>
    <w:rsid w:val="00917A24"/>
    <w:rsid w:val="00917EF7"/>
    <w:rsid w:val="009200CF"/>
    <w:rsid w:val="009206EA"/>
    <w:rsid w:val="00920F01"/>
    <w:rsid w:val="00923967"/>
    <w:rsid w:val="00923A09"/>
    <w:rsid w:val="00923CA5"/>
    <w:rsid w:val="00925DA1"/>
    <w:rsid w:val="0092604F"/>
    <w:rsid w:val="009262B3"/>
    <w:rsid w:val="00927437"/>
    <w:rsid w:val="00927ECF"/>
    <w:rsid w:val="00927FAE"/>
    <w:rsid w:val="00930266"/>
    <w:rsid w:val="00931871"/>
    <w:rsid w:val="00932C99"/>
    <w:rsid w:val="00935013"/>
    <w:rsid w:val="00936187"/>
    <w:rsid w:val="009361BF"/>
    <w:rsid w:val="009376C6"/>
    <w:rsid w:val="00937A6D"/>
    <w:rsid w:val="00940E7D"/>
    <w:rsid w:val="00940FFB"/>
    <w:rsid w:val="009419F7"/>
    <w:rsid w:val="009427B7"/>
    <w:rsid w:val="00942A97"/>
    <w:rsid w:val="00943DB9"/>
    <w:rsid w:val="00947733"/>
    <w:rsid w:val="0094798E"/>
    <w:rsid w:val="009510C9"/>
    <w:rsid w:val="009511B6"/>
    <w:rsid w:val="0095153E"/>
    <w:rsid w:val="00951572"/>
    <w:rsid w:val="009536B4"/>
    <w:rsid w:val="009545A8"/>
    <w:rsid w:val="00955F13"/>
    <w:rsid w:val="0095742E"/>
    <w:rsid w:val="009576E7"/>
    <w:rsid w:val="00957BCA"/>
    <w:rsid w:val="00960BD8"/>
    <w:rsid w:val="0096232E"/>
    <w:rsid w:val="009623DA"/>
    <w:rsid w:val="009631DD"/>
    <w:rsid w:val="00965869"/>
    <w:rsid w:val="00965FEB"/>
    <w:rsid w:val="00970250"/>
    <w:rsid w:val="009703AB"/>
    <w:rsid w:val="00970709"/>
    <w:rsid w:val="009716FF"/>
    <w:rsid w:val="00971884"/>
    <w:rsid w:val="009721CE"/>
    <w:rsid w:val="0097310B"/>
    <w:rsid w:val="00973B1D"/>
    <w:rsid w:val="0097545B"/>
    <w:rsid w:val="00976D1D"/>
    <w:rsid w:val="00976E74"/>
    <w:rsid w:val="00977BF4"/>
    <w:rsid w:val="00980085"/>
    <w:rsid w:val="0098265E"/>
    <w:rsid w:val="009829EB"/>
    <w:rsid w:val="009830AF"/>
    <w:rsid w:val="0098356A"/>
    <w:rsid w:val="00983749"/>
    <w:rsid w:val="00983E4B"/>
    <w:rsid w:val="009848CF"/>
    <w:rsid w:val="009862D4"/>
    <w:rsid w:val="00986685"/>
    <w:rsid w:val="00986A29"/>
    <w:rsid w:val="009872AC"/>
    <w:rsid w:val="00987850"/>
    <w:rsid w:val="00990558"/>
    <w:rsid w:val="00990BAC"/>
    <w:rsid w:val="009917D0"/>
    <w:rsid w:val="00991DE1"/>
    <w:rsid w:val="00996A41"/>
    <w:rsid w:val="00996CBC"/>
    <w:rsid w:val="009974EF"/>
    <w:rsid w:val="00997516"/>
    <w:rsid w:val="009979FA"/>
    <w:rsid w:val="009A0538"/>
    <w:rsid w:val="009A4E5B"/>
    <w:rsid w:val="009A4EF6"/>
    <w:rsid w:val="009A7206"/>
    <w:rsid w:val="009A7529"/>
    <w:rsid w:val="009A7BA2"/>
    <w:rsid w:val="009B100A"/>
    <w:rsid w:val="009B211B"/>
    <w:rsid w:val="009B2196"/>
    <w:rsid w:val="009B302D"/>
    <w:rsid w:val="009B33A8"/>
    <w:rsid w:val="009B4685"/>
    <w:rsid w:val="009B5F82"/>
    <w:rsid w:val="009B66E8"/>
    <w:rsid w:val="009B7796"/>
    <w:rsid w:val="009B7E62"/>
    <w:rsid w:val="009C0E63"/>
    <w:rsid w:val="009C1D72"/>
    <w:rsid w:val="009C2050"/>
    <w:rsid w:val="009C378D"/>
    <w:rsid w:val="009C3F2A"/>
    <w:rsid w:val="009C4BBC"/>
    <w:rsid w:val="009C6348"/>
    <w:rsid w:val="009D352F"/>
    <w:rsid w:val="009D5968"/>
    <w:rsid w:val="009D6798"/>
    <w:rsid w:val="009D731B"/>
    <w:rsid w:val="009E0EFA"/>
    <w:rsid w:val="009E13F3"/>
    <w:rsid w:val="009E4713"/>
    <w:rsid w:val="009E656D"/>
    <w:rsid w:val="009E6585"/>
    <w:rsid w:val="009E6C4D"/>
    <w:rsid w:val="009E6C5E"/>
    <w:rsid w:val="009E70B7"/>
    <w:rsid w:val="009E74A1"/>
    <w:rsid w:val="009E771E"/>
    <w:rsid w:val="009E7BC5"/>
    <w:rsid w:val="009F11A8"/>
    <w:rsid w:val="009F21B2"/>
    <w:rsid w:val="009F2274"/>
    <w:rsid w:val="009F2868"/>
    <w:rsid w:val="009F37E4"/>
    <w:rsid w:val="009F3FA4"/>
    <w:rsid w:val="009F45FF"/>
    <w:rsid w:val="009F496B"/>
    <w:rsid w:val="009F7705"/>
    <w:rsid w:val="009F7EE9"/>
    <w:rsid w:val="00A0104E"/>
    <w:rsid w:val="00A01664"/>
    <w:rsid w:val="00A0194B"/>
    <w:rsid w:val="00A03ADB"/>
    <w:rsid w:val="00A03B4E"/>
    <w:rsid w:val="00A03C8F"/>
    <w:rsid w:val="00A03D64"/>
    <w:rsid w:val="00A04BB5"/>
    <w:rsid w:val="00A116B9"/>
    <w:rsid w:val="00A12ECA"/>
    <w:rsid w:val="00A15F18"/>
    <w:rsid w:val="00A20D30"/>
    <w:rsid w:val="00A21EFD"/>
    <w:rsid w:val="00A22B1E"/>
    <w:rsid w:val="00A2381C"/>
    <w:rsid w:val="00A2391E"/>
    <w:rsid w:val="00A23E8A"/>
    <w:rsid w:val="00A23F96"/>
    <w:rsid w:val="00A24187"/>
    <w:rsid w:val="00A24614"/>
    <w:rsid w:val="00A26AC4"/>
    <w:rsid w:val="00A271E3"/>
    <w:rsid w:val="00A27C63"/>
    <w:rsid w:val="00A27FED"/>
    <w:rsid w:val="00A3111C"/>
    <w:rsid w:val="00A311C0"/>
    <w:rsid w:val="00A31AC5"/>
    <w:rsid w:val="00A31DD3"/>
    <w:rsid w:val="00A33791"/>
    <w:rsid w:val="00A3397F"/>
    <w:rsid w:val="00A35707"/>
    <w:rsid w:val="00A3753C"/>
    <w:rsid w:val="00A40E94"/>
    <w:rsid w:val="00A411B5"/>
    <w:rsid w:val="00A41A4B"/>
    <w:rsid w:val="00A42B9C"/>
    <w:rsid w:val="00A4489B"/>
    <w:rsid w:val="00A459EF"/>
    <w:rsid w:val="00A46275"/>
    <w:rsid w:val="00A46350"/>
    <w:rsid w:val="00A464ED"/>
    <w:rsid w:val="00A46BCA"/>
    <w:rsid w:val="00A47181"/>
    <w:rsid w:val="00A47648"/>
    <w:rsid w:val="00A53A2A"/>
    <w:rsid w:val="00A53A80"/>
    <w:rsid w:val="00A55587"/>
    <w:rsid w:val="00A567F1"/>
    <w:rsid w:val="00A607F4"/>
    <w:rsid w:val="00A612ED"/>
    <w:rsid w:val="00A6284F"/>
    <w:rsid w:val="00A636AA"/>
    <w:rsid w:val="00A63983"/>
    <w:rsid w:val="00A6415F"/>
    <w:rsid w:val="00A64735"/>
    <w:rsid w:val="00A64ACD"/>
    <w:rsid w:val="00A6661A"/>
    <w:rsid w:val="00A66A2F"/>
    <w:rsid w:val="00A66FEC"/>
    <w:rsid w:val="00A6796E"/>
    <w:rsid w:val="00A703C7"/>
    <w:rsid w:val="00A71119"/>
    <w:rsid w:val="00A722A3"/>
    <w:rsid w:val="00A7390D"/>
    <w:rsid w:val="00A73FFE"/>
    <w:rsid w:val="00A74974"/>
    <w:rsid w:val="00A750C9"/>
    <w:rsid w:val="00A777B2"/>
    <w:rsid w:val="00A806A5"/>
    <w:rsid w:val="00A82555"/>
    <w:rsid w:val="00A8282F"/>
    <w:rsid w:val="00A84A0C"/>
    <w:rsid w:val="00A84DE6"/>
    <w:rsid w:val="00A85A3B"/>
    <w:rsid w:val="00A86D50"/>
    <w:rsid w:val="00A86F92"/>
    <w:rsid w:val="00A90892"/>
    <w:rsid w:val="00A91280"/>
    <w:rsid w:val="00A92062"/>
    <w:rsid w:val="00A932AE"/>
    <w:rsid w:val="00A93AD6"/>
    <w:rsid w:val="00A9432F"/>
    <w:rsid w:val="00A9599F"/>
    <w:rsid w:val="00A9634C"/>
    <w:rsid w:val="00A974F2"/>
    <w:rsid w:val="00AA000C"/>
    <w:rsid w:val="00AA00E3"/>
    <w:rsid w:val="00AA00FB"/>
    <w:rsid w:val="00AA05E1"/>
    <w:rsid w:val="00AA10E9"/>
    <w:rsid w:val="00AA291E"/>
    <w:rsid w:val="00AA40CF"/>
    <w:rsid w:val="00AA4C0E"/>
    <w:rsid w:val="00AA5CE2"/>
    <w:rsid w:val="00AA5CE8"/>
    <w:rsid w:val="00AA60BB"/>
    <w:rsid w:val="00AA65B2"/>
    <w:rsid w:val="00AA75D2"/>
    <w:rsid w:val="00AA769A"/>
    <w:rsid w:val="00AB0099"/>
    <w:rsid w:val="00AB0885"/>
    <w:rsid w:val="00AB1FFB"/>
    <w:rsid w:val="00AB300B"/>
    <w:rsid w:val="00AB5543"/>
    <w:rsid w:val="00AB575F"/>
    <w:rsid w:val="00AB72D7"/>
    <w:rsid w:val="00AB7C53"/>
    <w:rsid w:val="00AC177B"/>
    <w:rsid w:val="00AC17C4"/>
    <w:rsid w:val="00AC237B"/>
    <w:rsid w:val="00AC35A9"/>
    <w:rsid w:val="00AC3748"/>
    <w:rsid w:val="00AC4ECB"/>
    <w:rsid w:val="00AC4ED5"/>
    <w:rsid w:val="00AC5002"/>
    <w:rsid w:val="00AC509D"/>
    <w:rsid w:val="00AC6560"/>
    <w:rsid w:val="00AC6FE4"/>
    <w:rsid w:val="00AC74BD"/>
    <w:rsid w:val="00AD00C1"/>
    <w:rsid w:val="00AD07A0"/>
    <w:rsid w:val="00AD089D"/>
    <w:rsid w:val="00AD1D70"/>
    <w:rsid w:val="00AD427C"/>
    <w:rsid w:val="00AD46FC"/>
    <w:rsid w:val="00AD48B0"/>
    <w:rsid w:val="00AD5A17"/>
    <w:rsid w:val="00AD5B27"/>
    <w:rsid w:val="00AD5EAB"/>
    <w:rsid w:val="00AD6F9F"/>
    <w:rsid w:val="00AD740F"/>
    <w:rsid w:val="00AE0410"/>
    <w:rsid w:val="00AE0B68"/>
    <w:rsid w:val="00AE14A1"/>
    <w:rsid w:val="00AE1940"/>
    <w:rsid w:val="00AE1F0B"/>
    <w:rsid w:val="00AE2526"/>
    <w:rsid w:val="00AE39CB"/>
    <w:rsid w:val="00AE4B4D"/>
    <w:rsid w:val="00AE7B58"/>
    <w:rsid w:val="00AF039C"/>
    <w:rsid w:val="00AF19A8"/>
    <w:rsid w:val="00AF1A76"/>
    <w:rsid w:val="00AF2184"/>
    <w:rsid w:val="00AF290A"/>
    <w:rsid w:val="00AF3127"/>
    <w:rsid w:val="00AF4545"/>
    <w:rsid w:val="00AF6EDE"/>
    <w:rsid w:val="00B00806"/>
    <w:rsid w:val="00B00D26"/>
    <w:rsid w:val="00B02432"/>
    <w:rsid w:val="00B042A9"/>
    <w:rsid w:val="00B04FC8"/>
    <w:rsid w:val="00B0620A"/>
    <w:rsid w:val="00B06258"/>
    <w:rsid w:val="00B06C2F"/>
    <w:rsid w:val="00B10143"/>
    <w:rsid w:val="00B10CEA"/>
    <w:rsid w:val="00B10E40"/>
    <w:rsid w:val="00B11916"/>
    <w:rsid w:val="00B120ED"/>
    <w:rsid w:val="00B138C0"/>
    <w:rsid w:val="00B14125"/>
    <w:rsid w:val="00B14EE1"/>
    <w:rsid w:val="00B16AA0"/>
    <w:rsid w:val="00B16EB7"/>
    <w:rsid w:val="00B21431"/>
    <w:rsid w:val="00B2318F"/>
    <w:rsid w:val="00B238C8"/>
    <w:rsid w:val="00B23B24"/>
    <w:rsid w:val="00B26405"/>
    <w:rsid w:val="00B26894"/>
    <w:rsid w:val="00B271C3"/>
    <w:rsid w:val="00B27517"/>
    <w:rsid w:val="00B276C4"/>
    <w:rsid w:val="00B30883"/>
    <w:rsid w:val="00B332BA"/>
    <w:rsid w:val="00B33681"/>
    <w:rsid w:val="00B33F1C"/>
    <w:rsid w:val="00B362C1"/>
    <w:rsid w:val="00B36C75"/>
    <w:rsid w:val="00B41269"/>
    <w:rsid w:val="00B42188"/>
    <w:rsid w:val="00B46540"/>
    <w:rsid w:val="00B475B0"/>
    <w:rsid w:val="00B47665"/>
    <w:rsid w:val="00B47975"/>
    <w:rsid w:val="00B50F42"/>
    <w:rsid w:val="00B51CED"/>
    <w:rsid w:val="00B527B8"/>
    <w:rsid w:val="00B52FEF"/>
    <w:rsid w:val="00B53024"/>
    <w:rsid w:val="00B539D8"/>
    <w:rsid w:val="00B543E3"/>
    <w:rsid w:val="00B552B0"/>
    <w:rsid w:val="00B553C4"/>
    <w:rsid w:val="00B614C8"/>
    <w:rsid w:val="00B61CC1"/>
    <w:rsid w:val="00B62283"/>
    <w:rsid w:val="00B633E0"/>
    <w:rsid w:val="00B641A4"/>
    <w:rsid w:val="00B6671B"/>
    <w:rsid w:val="00B66F0A"/>
    <w:rsid w:val="00B671C2"/>
    <w:rsid w:val="00B709A2"/>
    <w:rsid w:val="00B7305C"/>
    <w:rsid w:val="00B736CF"/>
    <w:rsid w:val="00B73EE9"/>
    <w:rsid w:val="00B7409A"/>
    <w:rsid w:val="00B745CB"/>
    <w:rsid w:val="00B74966"/>
    <w:rsid w:val="00B74983"/>
    <w:rsid w:val="00B749F0"/>
    <w:rsid w:val="00B764D1"/>
    <w:rsid w:val="00B770D0"/>
    <w:rsid w:val="00B80627"/>
    <w:rsid w:val="00B82032"/>
    <w:rsid w:val="00B820A7"/>
    <w:rsid w:val="00B8221F"/>
    <w:rsid w:val="00B84738"/>
    <w:rsid w:val="00B84AEE"/>
    <w:rsid w:val="00B85F00"/>
    <w:rsid w:val="00B8682D"/>
    <w:rsid w:val="00B86E01"/>
    <w:rsid w:val="00B870ED"/>
    <w:rsid w:val="00B90368"/>
    <w:rsid w:val="00B91978"/>
    <w:rsid w:val="00B91C73"/>
    <w:rsid w:val="00B93763"/>
    <w:rsid w:val="00B9432D"/>
    <w:rsid w:val="00B94F8F"/>
    <w:rsid w:val="00B95640"/>
    <w:rsid w:val="00B967C8"/>
    <w:rsid w:val="00BA0FBB"/>
    <w:rsid w:val="00BA219F"/>
    <w:rsid w:val="00BA2381"/>
    <w:rsid w:val="00BA2DB0"/>
    <w:rsid w:val="00BA3BF9"/>
    <w:rsid w:val="00BA593C"/>
    <w:rsid w:val="00BA5D83"/>
    <w:rsid w:val="00BA748C"/>
    <w:rsid w:val="00BA7A1A"/>
    <w:rsid w:val="00BB0CBB"/>
    <w:rsid w:val="00BB160B"/>
    <w:rsid w:val="00BB3E6F"/>
    <w:rsid w:val="00BB3FA5"/>
    <w:rsid w:val="00BB4501"/>
    <w:rsid w:val="00BB5314"/>
    <w:rsid w:val="00BB73B9"/>
    <w:rsid w:val="00BB768B"/>
    <w:rsid w:val="00BC0B3E"/>
    <w:rsid w:val="00BC1417"/>
    <w:rsid w:val="00BC299E"/>
    <w:rsid w:val="00BC36CC"/>
    <w:rsid w:val="00BC3850"/>
    <w:rsid w:val="00BC3ACE"/>
    <w:rsid w:val="00BC3B4A"/>
    <w:rsid w:val="00BC461B"/>
    <w:rsid w:val="00BC4EBD"/>
    <w:rsid w:val="00BC69B1"/>
    <w:rsid w:val="00BC69D1"/>
    <w:rsid w:val="00BC7DF8"/>
    <w:rsid w:val="00BC7ED0"/>
    <w:rsid w:val="00BC7F45"/>
    <w:rsid w:val="00BC7F70"/>
    <w:rsid w:val="00BD1F8D"/>
    <w:rsid w:val="00BD2A0E"/>
    <w:rsid w:val="00BD34DE"/>
    <w:rsid w:val="00BD5508"/>
    <w:rsid w:val="00BD5DC7"/>
    <w:rsid w:val="00BD7085"/>
    <w:rsid w:val="00BE0A63"/>
    <w:rsid w:val="00BE19FA"/>
    <w:rsid w:val="00BE1ECD"/>
    <w:rsid w:val="00BE1EF3"/>
    <w:rsid w:val="00BE1F81"/>
    <w:rsid w:val="00BE23A9"/>
    <w:rsid w:val="00BE2A7B"/>
    <w:rsid w:val="00BE4BF6"/>
    <w:rsid w:val="00BE5F9B"/>
    <w:rsid w:val="00BE73EC"/>
    <w:rsid w:val="00BE7A0C"/>
    <w:rsid w:val="00BE7FE0"/>
    <w:rsid w:val="00BF1F84"/>
    <w:rsid w:val="00BF3AD6"/>
    <w:rsid w:val="00BF4C0F"/>
    <w:rsid w:val="00BF514A"/>
    <w:rsid w:val="00BF5DFE"/>
    <w:rsid w:val="00BF7187"/>
    <w:rsid w:val="00C00049"/>
    <w:rsid w:val="00C024D2"/>
    <w:rsid w:val="00C02EA3"/>
    <w:rsid w:val="00C02EE9"/>
    <w:rsid w:val="00C0338C"/>
    <w:rsid w:val="00C0391F"/>
    <w:rsid w:val="00C04136"/>
    <w:rsid w:val="00C05912"/>
    <w:rsid w:val="00C0739D"/>
    <w:rsid w:val="00C07CC8"/>
    <w:rsid w:val="00C1205E"/>
    <w:rsid w:val="00C1367A"/>
    <w:rsid w:val="00C13791"/>
    <w:rsid w:val="00C13DD5"/>
    <w:rsid w:val="00C1522B"/>
    <w:rsid w:val="00C152BA"/>
    <w:rsid w:val="00C15576"/>
    <w:rsid w:val="00C15855"/>
    <w:rsid w:val="00C16293"/>
    <w:rsid w:val="00C17AE6"/>
    <w:rsid w:val="00C17C41"/>
    <w:rsid w:val="00C2211E"/>
    <w:rsid w:val="00C229C2"/>
    <w:rsid w:val="00C231AC"/>
    <w:rsid w:val="00C25535"/>
    <w:rsid w:val="00C25AAB"/>
    <w:rsid w:val="00C271EC"/>
    <w:rsid w:val="00C27F04"/>
    <w:rsid w:val="00C300DB"/>
    <w:rsid w:val="00C30435"/>
    <w:rsid w:val="00C30ED6"/>
    <w:rsid w:val="00C31BBD"/>
    <w:rsid w:val="00C31D2B"/>
    <w:rsid w:val="00C32A5D"/>
    <w:rsid w:val="00C3401D"/>
    <w:rsid w:val="00C34694"/>
    <w:rsid w:val="00C34798"/>
    <w:rsid w:val="00C35190"/>
    <w:rsid w:val="00C3520A"/>
    <w:rsid w:val="00C35524"/>
    <w:rsid w:val="00C35A59"/>
    <w:rsid w:val="00C36F61"/>
    <w:rsid w:val="00C40218"/>
    <w:rsid w:val="00C407C9"/>
    <w:rsid w:val="00C41451"/>
    <w:rsid w:val="00C42097"/>
    <w:rsid w:val="00C42BF6"/>
    <w:rsid w:val="00C4410C"/>
    <w:rsid w:val="00C4523D"/>
    <w:rsid w:val="00C45FAC"/>
    <w:rsid w:val="00C47434"/>
    <w:rsid w:val="00C50E93"/>
    <w:rsid w:val="00C51D9E"/>
    <w:rsid w:val="00C533A2"/>
    <w:rsid w:val="00C53B64"/>
    <w:rsid w:val="00C54165"/>
    <w:rsid w:val="00C54CE5"/>
    <w:rsid w:val="00C54E13"/>
    <w:rsid w:val="00C55341"/>
    <w:rsid w:val="00C558F0"/>
    <w:rsid w:val="00C560A2"/>
    <w:rsid w:val="00C57D0A"/>
    <w:rsid w:val="00C60889"/>
    <w:rsid w:val="00C614B5"/>
    <w:rsid w:val="00C61C3E"/>
    <w:rsid w:val="00C62A9A"/>
    <w:rsid w:val="00C63071"/>
    <w:rsid w:val="00C663A6"/>
    <w:rsid w:val="00C66821"/>
    <w:rsid w:val="00C66B5F"/>
    <w:rsid w:val="00C67725"/>
    <w:rsid w:val="00C7012E"/>
    <w:rsid w:val="00C7201F"/>
    <w:rsid w:val="00C74663"/>
    <w:rsid w:val="00C74DBB"/>
    <w:rsid w:val="00C80755"/>
    <w:rsid w:val="00C81A4C"/>
    <w:rsid w:val="00C82588"/>
    <w:rsid w:val="00C83454"/>
    <w:rsid w:val="00C841F4"/>
    <w:rsid w:val="00C845F7"/>
    <w:rsid w:val="00C84964"/>
    <w:rsid w:val="00C84A3B"/>
    <w:rsid w:val="00C84C47"/>
    <w:rsid w:val="00C90312"/>
    <w:rsid w:val="00C90C96"/>
    <w:rsid w:val="00C9169D"/>
    <w:rsid w:val="00C91C57"/>
    <w:rsid w:val="00C91D09"/>
    <w:rsid w:val="00C939F8"/>
    <w:rsid w:val="00C94234"/>
    <w:rsid w:val="00C943E3"/>
    <w:rsid w:val="00C95E2D"/>
    <w:rsid w:val="00C969F5"/>
    <w:rsid w:val="00C9720D"/>
    <w:rsid w:val="00CA2217"/>
    <w:rsid w:val="00CA3675"/>
    <w:rsid w:val="00CA3D6C"/>
    <w:rsid w:val="00CA4205"/>
    <w:rsid w:val="00CA4821"/>
    <w:rsid w:val="00CA6558"/>
    <w:rsid w:val="00CB1CF7"/>
    <w:rsid w:val="00CB373F"/>
    <w:rsid w:val="00CB6D48"/>
    <w:rsid w:val="00CB6E15"/>
    <w:rsid w:val="00CC06EA"/>
    <w:rsid w:val="00CC1339"/>
    <w:rsid w:val="00CC3B4E"/>
    <w:rsid w:val="00CC3DE7"/>
    <w:rsid w:val="00CC469B"/>
    <w:rsid w:val="00CC53D8"/>
    <w:rsid w:val="00CC5BBB"/>
    <w:rsid w:val="00CC6B44"/>
    <w:rsid w:val="00CD027A"/>
    <w:rsid w:val="00CD0A99"/>
    <w:rsid w:val="00CD26B0"/>
    <w:rsid w:val="00CD328B"/>
    <w:rsid w:val="00CD4098"/>
    <w:rsid w:val="00CD4A33"/>
    <w:rsid w:val="00CD5523"/>
    <w:rsid w:val="00CD5952"/>
    <w:rsid w:val="00CD608D"/>
    <w:rsid w:val="00CD7251"/>
    <w:rsid w:val="00CE1CF2"/>
    <w:rsid w:val="00CE2CC8"/>
    <w:rsid w:val="00CE327D"/>
    <w:rsid w:val="00CE3D35"/>
    <w:rsid w:val="00CE45BA"/>
    <w:rsid w:val="00CE4DF3"/>
    <w:rsid w:val="00CE5377"/>
    <w:rsid w:val="00CE5563"/>
    <w:rsid w:val="00CE5805"/>
    <w:rsid w:val="00CE5C1E"/>
    <w:rsid w:val="00CE6878"/>
    <w:rsid w:val="00CE7F6C"/>
    <w:rsid w:val="00CF1759"/>
    <w:rsid w:val="00CF2943"/>
    <w:rsid w:val="00CF5D27"/>
    <w:rsid w:val="00CF608E"/>
    <w:rsid w:val="00CF7757"/>
    <w:rsid w:val="00D00421"/>
    <w:rsid w:val="00D01989"/>
    <w:rsid w:val="00D02CBF"/>
    <w:rsid w:val="00D02E4C"/>
    <w:rsid w:val="00D02EDD"/>
    <w:rsid w:val="00D031E6"/>
    <w:rsid w:val="00D037CD"/>
    <w:rsid w:val="00D03EA0"/>
    <w:rsid w:val="00D0636B"/>
    <w:rsid w:val="00D10A52"/>
    <w:rsid w:val="00D11042"/>
    <w:rsid w:val="00D111C6"/>
    <w:rsid w:val="00D13067"/>
    <w:rsid w:val="00D133C8"/>
    <w:rsid w:val="00D1705A"/>
    <w:rsid w:val="00D173D5"/>
    <w:rsid w:val="00D174E9"/>
    <w:rsid w:val="00D216EE"/>
    <w:rsid w:val="00D21DE7"/>
    <w:rsid w:val="00D22592"/>
    <w:rsid w:val="00D22EE7"/>
    <w:rsid w:val="00D23333"/>
    <w:rsid w:val="00D23898"/>
    <w:rsid w:val="00D24140"/>
    <w:rsid w:val="00D2550B"/>
    <w:rsid w:val="00D260CD"/>
    <w:rsid w:val="00D26F91"/>
    <w:rsid w:val="00D27A74"/>
    <w:rsid w:val="00D305CF"/>
    <w:rsid w:val="00D30C8B"/>
    <w:rsid w:val="00D30E0A"/>
    <w:rsid w:val="00D30E24"/>
    <w:rsid w:val="00D331BE"/>
    <w:rsid w:val="00D3360B"/>
    <w:rsid w:val="00D34286"/>
    <w:rsid w:val="00D34581"/>
    <w:rsid w:val="00D34793"/>
    <w:rsid w:val="00D367BB"/>
    <w:rsid w:val="00D4005C"/>
    <w:rsid w:val="00D40D9E"/>
    <w:rsid w:val="00D415AB"/>
    <w:rsid w:val="00D429EC"/>
    <w:rsid w:val="00D42B1A"/>
    <w:rsid w:val="00D458CA"/>
    <w:rsid w:val="00D45DC8"/>
    <w:rsid w:val="00D45FBB"/>
    <w:rsid w:val="00D46778"/>
    <w:rsid w:val="00D503D2"/>
    <w:rsid w:val="00D50DC7"/>
    <w:rsid w:val="00D50DCD"/>
    <w:rsid w:val="00D51421"/>
    <w:rsid w:val="00D5178E"/>
    <w:rsid w:val="00D53ECF"/>
    <w:rsid w:val="00D540A7"/>
    <w:rsid w:val="00D55F4B"/>
    <w:rsid w:val="00D5677C"/>
    <w:rsid w:val="00D57595"/>
    <w:rsid w:val="00D57FAE"/>
    <w:rsid w:val="00D6136B"/>
    <w:rsid w:val="00D63562"/>
    <w:rsid w:val="00D6420C"/>
    <w:rsid w:val="00D645B3"/>
    <w:rsid w:val="00D70415"/>
    <w:rsid w:val="00D70DC3"/>
    <w:rsid w:val="00D71232"/>
    <w:rsid w:val="00D72BC2"/>
    <w:rsid w:val="00D7360F"/>
    <w:rsid w:val="00D747B2"/>
    <w:rsid w:val="00D74B19"/>
    <w:rsid w:val="00D74FFA"/>
    <w:rsid w:val="00D7756F"/>
    <w:rsid w:val="00D81D3A"/>
    <w:rsid w:val="00D82527"/>
    <w:rsid w:val="00D8309C"/>
    <w:rsid w:val="00D8388A"/>
    <w:rsid w:val="00D842BA"/>
    <w:rsid w:val="00D8687A"/>
    <w:rsid w:val="00D9057A"/>
    <w:rsid w:val="00D906CC"/>
    <w:rsid w:val="00D92071"/>
    <w:rsid w:val="00D92147"/>
    <w:rsid w:val="00D92451"/>
    <w:rsid w:val="00D92F5A"/>
    <w:rsid w:val="00D95623"/>
    <w:rsid w:val="00D96077"/>
    <w:rsid w:val="00D9673A"/>
    <w:rsid w:val="00D969C2"/>
    <w:rsid w:val="00D96B41"/>
    <w:rsid w:val="00D97528"/>
    <w:rsid w:val="00DA3BCE"/>
    <w:rsid w:val="00DA4CF6"/>
    <w:rsid w:val="00DA5C15"/>
    <w:rsid w:val="00DA69D1"/>
    <w:rsid w:val="00DA6E90"/>
    <w:rsid w:val="00DA73FB"/>
    <w:rsid w:val="00DA743F"/>
    <w:rsid w:val="00DB0765"/>
    <w:rsid w:val="00DB08EE"/>
    <w:rsid w:val="00DB0B81"/>
    <w:rsid w:val="00DB0C37"/>
    <w:rsid w:val="00DB1998"/>
    <w:rsid w:val="00DB208D"/>
    <w:rsid w:val="00DB2567"/>
    <w:rsid w:val="00DB285B"/>
    <w:rsid w:val="00DB2F77"/>
    <w:rsid w:val="00DB3112"/>
    <w:rsid w:val="00DB31CA"/>
    <w:rsid w:val="00DB3624"/>
    <w:rsid w:val="00DB42B4"/>
    <w:rsid w:val="00DB781F"/>
    <w:rsid w:val="00DB7B99"/>
    <w:rsid w:val="00DB7CFC"/>
    <w:rsid w:val="00DB7F0D"/>
    <w:rsid w:val="00DB7FE6"/>
    <w:rsid w:val="00DC0ACE"/>
    <w:rsid w:val="00DC2273"/>
    <w:rsid w:val="00DC4366"/>
    <w:rsid w:val="00DC46D5"/>
    <w:rsid w:val="00DC51A4"/>
    <w:rsid w:val="00DD1BBD"/>
    <w:rsid w:val="00DD3E7C"/>
    <w:rsid w:val="00DD4820"/>
    <w:rsid w:val="00DD53F8"/>
    <w:rsid w:val="00DD6621"/>
    <w:rsid w:val="00DD6A9F"/>
    <w:rsid w:val="00DD7B59"/>
    <w:rsid w:val="00DD7D44"/>
    <w:rsid w:val="00DE01F7"/>
    <w:rsid w:val="00DE1982"/>
    <w:rsid w:val="00DE28C6"/>
    <w:rsid w:val="00DE29AF"/>
    <w:rsid w:val="00DE428F"/>
    <w:rsid w:val="00DE44A1"/>
    <w:rsid w:val="00DE487B"/>
    <w:rsid w:val="00DE63B6"/>
    <w:rsid w:val="00DF01EC"/>
    <w:rsid w:val="00DF070A"/>
    <w:rsid w:val="00DF187A"/>
    <w:rsid w:val="00DF3467"/>
    <w:rsid w:val="00DF38FB"/>
    <w:rsid w:val="00DF48FD"/>
    <w:rsid w:val="00DF4A12"/>
    <w:rsid w:val="00DF5396"/>
    <w:rsid w:val="00DF5699"/>
    <w:rsid w:val="00DF7E60"/>
    <w:rsid w:val="00E00A20"/>
    <w:rsid w:val="00E0271E"/>
    <w:rsid w:val="00E032E8"/>
    <w:rsid w:val="00E0339D"/>
    <w:rsid w:val="00E0354F"/>
    <w:rsid w:val="00E04D0F"/>
    <w:rsid w:val="00E05A53"/>
    <w:rsid w:val="00E0645D"/>
    <w:rsid w:val="00E11980"/>
    <w:rsid w:val="00E131DE"/>
    <w:rsid w:val="00E13764"/>
    <w:rsid w:val="00E140F9"/>
    <w:rsid w:val="00E1425D"/>
    <w:rsid w:val="00E14937"/>
    <w:rsid w:val="00E14CE9"/>
    <w:rsid w:val="00E15B76"/>
    <w:rsid w:val="00E15BFC"/>
    <w:rsid w:val="00E165CA"/>
    <w:rsid w:val="00E17F59"/>
    <w:rsid w:val="00E20849"/>
    <w:rsid w:val="00E20F00"/>
    <w:rsid w:val="00E2108A"/>
    <w:rsid w:val="00E210BE"/>
    <w:rsid w:val="00E21D15"/>
    <w:rsid w:val="00E21DF4"/>
    <w:rsid w:val="00E21F3A"/>
    <w:rsid w:val="00E24081"/>
    <w:rsid w:val="00E244DE"/>
    <w:rsid w:val="00E248B7"/>
    <w:rsid w:val="00E249E1"/>
    <w:rsid w:val="00E271D3"/>
    <w:rsid w:val="00E306AA"/>
    <w:rsid w:val="00E3196E"/>
    <w:rsid w:val="00E325A5"/>
    <w:rsid w:val="00E3321D"/>
    <w:rsid w:val="00E33D0B"/>
    <w:rsid w:val="00E35658"/>
    <w:rsid w:val="00E368CE"/>
    <w:rsid w:val="00E37208"/>
    <w:rsid w:val="00E40A07"/>
    <w:rsid w:val="00E41246"/>
    <w:rsid w:val="00E41661"/>
    <w:rsid w:val="00E433FC"/>
    <w:rsid w:val="00E43432"/>
    <w:rsid w:val="00E4367F"/>
    <w:rsid w:val="00E448C6"/>
    <w:rsid w:val="00E44D73"/>
    <w:rsid w:val="00E45A2A"/>
    <w:rsid w:val="00E45FE4"/>
    <w:rsid w:val="00E46775"/>
    <w:rsid w:val="00E4790D"/>
    <w:rsid w:val="00E47E09"/>
    <w:rsid w:val="00E5030D"/>
    <w:rsid w:val="00E50F22"/>
    <w:rsid w:val="00E53619"/>
    <w:rsid w:val="00E55A41"/>
    <w:rsid w:val="00E60BF4"/>
    <w:rsid w:val="00E62202"/>
    <w:rsid w:val="00E63703"/>
    <w:rsid w:val="00E63CCA"/>
    <w:rsid w:val="00E64C6A"/>
    <w:rsid w:val="00E67191"/>
    <w:rsid w:val="00E71C5E"/>
    <w:rsid w:val="00E72317"/>
    <w:rsid w:val="00E72A41"/>
    <w:rsid w:val="00E736D8"/>
    <w:rsid w:val="00E7449C"/>
    <w:rsid w:val="00E77592"/>
    <w:rsid w:val="00E80290"/>
    <w:rsid w:val="00E804EA"/>
    <w:rsid w:val="00E8445B"/>
    <w:rsid w:val="00E861B8"/>
    <w:rsid w:val="00E86424"/>
    <w:rsid w:val="00E869CA"/>
    <w:rsid w:val="00E86B06"/>
    <w:rsid w:val="00E87FDA"/>
    <w:rsid w:val="00E901C2"/>
    <w:rsid w:val="00E90647"/>
    <w:rsid w:val="00E90E55"/>
    <w:rsid w:val="00E9274C"/>
    <w:rsid w:val="00E927B1"/>
    <w:rsid w:val="00E92B54"/>
    <w:rsid w:val="00E9737D"/>
    <w:rsid w:val="00E979AD"/>
    <w:rsid w:val="00E97D4F"/>
    <w:rsid w:val="00E97E38"/>
    <w:rsid w:val="00EA1DF0"/>
    <w:rsid w:val="00EA22C7"/>
    <w:rsid w:val="00EA333F"/>
    <w:rsid w:val="00EA4056"/>
    <w:rsid w:val="00EA41E6"/>
    <w:rsid w:val="00EA472D"/>
    <w:rsid w:val="00EA6213"/>
    <w:rsid w:val="00EA7E14"/>
    <w:rsid w:val="00EB019C"/>
    <w:rsid w:val="00EB0C01"/>
    <w:rsid w:val="00EB168D"/>
    <w:rsid w:val="00EB229D"/>
    <w:rsid w:val="00EB2498"/>
    <w:rsid w:val="00EB277C"/>
    <w:rsid w:val="00EB31C0"/>
    <w:rsid w:val="00EB3627"/>
    <w:rsid w:val="00EB36D6"/>
    <w:rsid w:val="00EB5F2E"/>
    <w:rsid w:val="00EB6C3F"/>
    <w:rsid w:val="00EB706E"/>
    <w:rsid w:val="00EB735B"/>
    <w:rsid w:val="00EB76B5"/>
    <w:rsid w:val="00EC0BFC"/>
    <w:rsid w:val="00EC18EC"/>
    <w:rsid w:val="00EC2550"/>
    <w:rsid w:val="00EC2F6F"/>
    <w:rsid w:val="00EC36F7"/>
    <w:rsid w:val="00EC3710"/>
    <w:rsid w:val="00EC477A"/>
    <w:rsid w:val="00EC5689"/>
    <w:rsid w:val="00EC5F8D"/>
    <w:rsid w:val="00EC6C27"/>
    <w:rsid w:val="00EC7314"/>
    <w:rsid w:val="00ED0833"/>
    <w:rsid w:val="00ED0C2F"/>
    <w:rsid w:val="00ED12A0"/>
    <w:rsid w:val="00ED2B36"/>
    <w:rsid w:val="00ED57B4"/>
    <w:rsid w:val="00ED5B62"/>
    <w:rsid w:val="00ED5DF7"/>
    <w:rsid w:val="00ED76F7"/>
    <w:rsid w:val="00ED7F96"/>
    <w:rsid w:val="00EE0B21"/>
    <w:rsid w:val="00EE1630"/>
    <w:rsid w:val="00EE195E"/>
    <w:rsid w:val="00EE40A9"/>
    <w:rsid w:val="00EE4AA5"/>
    <w:rsid w:val="00EE5019"/>
    <w:rsid w:val="00EE5609"/>
    <w:rsid w:val="00EE6401"/>
    <w:rsid w:val="00EE65C1"/>
    <w:rsid w:val="00EE77CE"/>
    <w:rsid w:val="00EF0278"/>
    <w:rsid w:val="00EF070D"/>
    <w:rsid w:val="00EF305A"/>
    <w:rsid w:val="00EF376E"/>
    <w:rsid w:val="00EF3E81"/>
    <w:rsid w:val="00EF4840"/>
    <w:rsid w:val="00EF4927"/>
    <w:rsid w:val="00EF5C71"/>
    <w:rsid w:val="00EF5FAE"/>
    <w:rsid w:val="00F00A4F"/>
    <w:rsid w:val="00F00B66"/>
    <w:rsid w:val="00F03342"/>
    <w:rsid w:val="00F03A7E"/>
    <w:rsid w:val="00F03E30"/>
    <w:rsid w:val="00F04717"/>
    <w:rsid w:val="00F056C4"/>
    <w:rsid w:val="00F05B26"/>
    <w:rsid w:val="00F068AE"/>
    <w:rsid w:val="00F0768B"/>
    <w:rsid w:val="00F10C8E"/>
    <w:rsid w:val="00F11078"/>
    <w:rsid w:val="00F113DE"/>
    <w:rsid w:val="00F122FE"/>
    <w:rsid w:val="00F126D7"/>
    <w:rsid w:val="00F142F9"/>
    <w:rsid w:val="00F14455"/>
    <w:rsid w:val="00F14786"/>
    <w:rsid w:val="00F15C1A"/>
    <w:rsid w:val="00F178B8"/>
    <w:rsid w:val="00F17E1A"/>
    <w:rsid w:val="00F17F35"/>
    <w:rsid w:val="00F2086B"/>
    <w:rsid w:val="00F20AA8"/>
    <w:rsid w:val="00F2142D"/>
    <w:rsid w:val="00F233F4"/>
    <w:rsid w:val="00F24B1E"/>
    <w:rsid w:val="00F24E2C"/>
    <w:rsid w:val="00F25078"/>
    <w:rsid w:val="00F25D09"/>
    <w:rsid w:val="00F26771"/>
    <w:rsid w:val="00F27B87"/>
    <w:rsid w:val="00F34011"/>
    <w:rsid w:val="00F346BA"/>
    <w:rsid w:val="00F3503B"/>
    <w:rsid w:val="00F3542C"/>
    <w:rsid w:val="00F35B75"/>
    <w:rsid w:val="00F36C15"/>
    <w:rsid w:val="00F3789D"/>
    <w:rsid w:val="00F406B5"/>
    <w:rsid w:val="00F42344"/>
    <w:rsid w:val="00F427EB"/>
    <w:rsid w:val="00F42AFA"/>
    <w:rsid w:val="00F42B61"/>
    <w:rsid w:val="00F43E65"/>
    <w:rsid w:val="00F4405A"/>
    <w:rsid w:val="00F45A63"/>
    <w:rsid w:val="00F47A2C"/>
    <w:rsid w:val="00F47FBF"/>
    <w:rsid w:val="00F50A74"/>
    <w:rsid w:val="00F51B8B"/>
    <w:rsid w:val="00F535BE"/>
    <w:rsid w:val="00F53C72"/>
    <w:rsid w:val="00F53DBF"/>
    <w:rsid w:val="00F53DD2"/>
    <w:rsid w:val="00F54EE6"/>
    <w:rsid w:val="00F56ADD"/>
    <w:rsid w:val="00F56B03"/>
    <w:rsid w:val="00F56EE2"/>
    <w:rsid w:val="00F57256"/>
    <w:rsid w:val="00F5725B"/>
    <w:rsid w:val="00F572E0"/>
    <w:rsid w:val="00F57794"/>
    <w:rsid w:val="00F612DC"/>
    <w:rsid w:val="00F61DB3"/>
    <w:rsid w:val="00F61F3E"/>
    <w:rsid w:val="00F6281D"/>
    <w:rsid w:val="00F63818"/>
    <w:rsid w:val="00F64689"/>
    <w:rsid w:val="00F651D0"/>
    <w:rsid w:val="00F66D39"/>
    <w:rsid w:val="00F66F2E"/>
    <w:rsid w:val="00F67B22"/>
    <w:rsid w:val="00F7460D"/>
    <w:rsid w:val="00F747EF"/>
    <w:rsid w:val="00F75EE6"/>
    <w:rsid w:val="00F77680"/>
    <w:rsid w:val="00F77700"/>
    <w:rsid w:val="00F80025"/>
    <w:rsid w:val="00F8042F"/>
    <w:rsid w:val="00F81E1E"/>
    <w:rsid w:val="00F82098"/>
    <w:rsid w:val="00F82174"/>
    <w:rsid w:val="00F822CA"/>
    <w:rsid w:val="00F82F43"/>
    <w:rsid w:val="00F83C3B"/>
    <w:rsid w:val="00F83D4F"/>
    <w:rsid w:val="00F853D7"/>
    <w:rsid w:val="00F864E1"/>
    <w:rsid w:val="00F87F10"/>
    <w:rsid w:val="00F9187C"/>
    <w:rsid w:val="00F92051"/>
    <w:rsid w:val="00F922FE"/>
    <w:rsid w:val="00F943F5"/>
    <w:rsid w:val="00F97E93"/>
    <w:rsid w:val="00FA0417"/>
    <w:rsid w:val="00FA29B7"/>
    <w:rsid w:val="00FA2BA7"/>
    <w:rsid w:val="00FA31F0"/>
    <w:rsid w:val="00FA36AE"/>
    <w:rsid w:val="00FA4813"/>
    <w:rsid w:val="00FB09F8"/>
    <w:rsid w:val="00FB47D6"/>
    <w:rsid w:val="00FB49C3"/>
    <w:rsid w:val="00FB4A5A"/>
    <w:rsid w:val="00FB4CD5"/>
    <w:rsid w:val="00FB5480"/>
    <w:rsid w:val="00FB5D56"/>
    <w:rsid w:val="00FC0E0C"/>
    <w:rsid w:val="00FC1C4D"/>
    <w:rsid w:val="00FC1DD7"/>
    <w:rsid w:val="00FC519B"/>
    <w:rsid w:val="00FC56A8"/>
    <w:rsid w:val="00FC66D7"/>
    <w:rsid w:val="00FC680E"/>
    <w:rsid w:val="00FD0203"/>
    <w:rsid w:val="00FD04F6"/>
    <w:rsid w:val="00FD06C0"/>
    <w:rsid w:val="00FD0A10"/>
    <w:rsid w:val="00FD12C9"/>
    <w:rsid w:val="00FD27B5"/>
    <w:rsid w:val="00FD4DA8"/>
    <w:rsid w:val="00FD7FCE"/>
    <w:rsid w:val="00FE0183"/>
    <w:rsid w:val="00FE042B"/>
    <w:rsid w:val="00FE30E2"/>
    <w:rsid w:val="00FE3A01"/>
    <w:rsid w:val="00FE52A7"/>
    <w:rsid w:val="00FE533F"/>
    <w:rsid w:val="00FE5839"/>
    <w:rsid w:val="00FF0A84"/>
    <w:rsid w:val="00FF18B4"/>
    <w:rsid w:val="00FF1AD0"/>
    <w:rsid w:val="00FF30E3"/>
    <w:rsid w:val="00FF35F5"/>
    <w:rsid w:val="00FF46F5"/>
    <w:rsid w:val="00FF4764"/>
    <w:rsid w:val="00FF4D7C"/>
    <w:rsid w:val="00FF5667"/>
    <w:rsid w:val="00FF57D8"/>
    <w:rsid w:val="00FF5A26"/>
    <w:rsid w:val="00FF5B75"/>
    <w:rsid w:val="00FF5D51"/>
    <w:rsid w:val="00FF6FB0"/>
    <w:rsid w:val="00FF79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3930E436"/>
  <w15:docId w15:val="{8570C8B8-4256-4389-881A-CDFE3A37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9EE"/>
    <w:pPr>
      <w:overflowPunct w:val="0"/>
      <w:autoSpaceDE w:val="0"/>
      <w:autoSpaceDN w:val="0"/>
      <w:adjustRightInd w:val="0"/>
      <w:textAlignment w:val="baseline"/>
    </w:pPr>
    <w:rPr>
      <w:rFonts w:ascii="New Century Schlbk" w:hAnsi="New Century Schlbk"/>
      <w:sz w:val="24"/>
    </w:rPr>
  </w:style>
  <w:style w:type="paragraph" w:styleId="Heading1">
    <w:name w:val="heading 1"/>
    <w:basedOn w:val="Normal"/>
    <w:next w:val="Normal"/>
    <w:qFormat/>
    <w:rsid w:val="0070204B"/>
    <w:pPr>
      <w:keepNext/>
      <w:tabs>
        <w:tab w:val="left" w:pos="3060"/>
        <w:tab w:val="left" w:pos="4590"/>
        <w:tab w:val="left" w:pos="5085"/>
      </w:tabs>
      <w:jc w:val="center"/>
      <w:outlineLvl w:val="0"/>
    </w:pPr>
    <w:rPr>
      <w:rFonts w:ascii="Helvetica-Black-SemiBold" w:hAnsi="Helvetica-Black-SemiBold"/>
      <w:i/>
      <w:sz w:val="32"/>
      <w:u w:val="single"/>
    </w:rPr>
  </w:style>
  <w:style w:type="paragraph" w:styleId="Heading2">
    <w:name w:val="heading 2"/>
    <w:basedOn w:val="Normal"/>
    <w:next w:val="Normal"/>
    <w:link w:val="Heading2Char"/>
    <w:uiPriority w:val="9"/>
    <w:qFormat/>
    <w:rsid w:val="0070204B"/>
    <w:pPr>
      <w:keepNext/>
      <w:pBdr>
        <w:top w:val="single" w:sz="6" w:space="0" w:color="auto"/>
        <w:left w:val="single" w:sz="6" w:space="0" w:color="auto"/>
        <w:bottom w:val="single" w:sz="6" w:space="0" w:color="auto"/>
        <w:right w:val="single" w:sz="6" w:space="0" w:color="auto"/>
      </w:pBdr>
      <w:shd w:val="solid" w:color="auto" w:fill="auto"/>
      <w:tabs>
        <w:tab w:val="center" w:pos="4400"/>
        <w:tab w:val="right" w:pos="9000"/>
      </w:tabs>
      <w:jc w:val="both"/>
      <w:outlineLvl w:val="1"/>
    </w:pPr>
    <w:rPr>
      <w:rFonts w:ascii="Helvetica" w:hAnsi="Helvetica"/>
      <w:b/>
      <w:color w:val="FFFFFF"/>
      <w:sz w:val="28"/>
    </w:rPr>
  </w:style>
  <w:style w:type="paragraph" w:styleId="Heading3">
    <w:name w:val="heading 3"/>
    <w:basedOn w:val="Normal"/>
    <w:next w:val="Normal"/>
    <w:link w:val="Heading3Char"/>
    <w:uiPriority w:val="9"/>
    <w:qFormat/>
    <w:rsid w:val="0070204B"/>
    <w:pPr>
      <w:keepNext/>
      <w:spacing w:line="360" w:lineRule="auto"/>
      <w:ind w:left="720" w:hanging="720"/>
      <w:jc w:val="right"/>
      <w:outlineLvl w:val="2"/>
    </w:pPr>
    <w:rPr>
      <w:rFonts w:ascii="NewCenturySchlbk" w:hAnsi="NewCenturySchlbk"/>
      <w:i/>
      <w:iCs/>
      <w:sz w:val="16"/>
      <w:u w:val="single"/>
    </w:rPr>
  </w:style>
  <w:style w:type="paragraph" w:styleId="Heading4">
    <w:name w:val="heading 4"/>
    <w:basedOn w:val="Normal"/>
    <w:next w:val="Normal"/>
    <w:qFormat/>
    <w:rsid w:val="0070204B"/>
    <w:pPr>
      <w:keepNext/>
      <w:tabs>
        <w:tab w:val="left" w:pos="3060"/>
        <w:tab w:val="left" w:pos="4590"/>
        <w:tab w:val="left" w:pos="5085"/>
      </w:tabs>
      <w:jc w:val="center"/>
      <w:outlineLvl w:val="3"/>
    </w:pPr>
    <w:rPr>
      <w:rFonts w:ascii="Helvetica-Black-SemiBold" w:hAnsi="Helvetica-Black-SemiBold"/>
      <w:b/>
    </w:rPr>
  </w:style>
  <w:style w:type="paragraph" w:styleId="Heading5">
    <w:name w:val="heading 5"/>
    <w:basedOn w:val="Normal"/>
    <w:next w:val="Normal"/>
    <w:qFormat/>
    <w:rsid w:val="0070204B"/>
    <w:pPr>
      <w:keepNext/>
      <w:pBdr>
        <w:top w:val="single" w:sz="6" w:space="0" w:color="auto"/>
        <w:left w:val="single" w:sz="6" w:space="0" w:color="auto"/>
        <w:bottom w:val="single" w:sz="6" w:space="0" w:color="auto"/>
        <w:right w:val="single" w:sz="6" w:space="0" w:color="auto"/>
      </w:pBdr>
      <w:tabs>
        <w:tab w:val="left" w:pos="720"/>
        <w:tab w:val="left" w:pos="2880"/>
        <w:tab w:val="left" w:pos="3960"/>
      </w:tabs>
      <w:jc w:val="both"/>
      <w:outlineLvl w:val="4"/>
    </w:pPr>
    <w:rPr>
      <w:rFonts w:ascii="Times New Roman" w:hAnsi="Times New Roman"/>
      <w:b/>
    </w:rPr>
  </w:style>
  <w:style w:type="paragraph" w:styleId="Heading6">
    <w:name w:val="heading 6"/>
    <w:basedOn w:val="Normal"/>
    <w:next w:val="Normal"/>
    <w:qFormat/>
    <w:rsid w:val="0070204B"/>
    <w:pPr>
      <w:keepNext/>
      <w:pBdr>
        <w:top w:val="single" w:sz="12" w:space="1" w:color="auto"/>
        <w:left w:val="single" w:sz="12" w:space="4" w:color="auto"/>
        <w:bottom w:val="single" w:sz="12" w:space="1" w:color="auto"/>
        <w:right w:val="single" w:sz="12" w:space="4" w:color="auto"/>
      </w:pBdr>
      <w:jc w:val="center"/>
      <w:outlineLvl w:val="5"/>
    </w:pPr>
    <w:rPr>
      <w:rFonts w:ascii="Arial" w:hAnsi="Arial" w:cs="Arial"/>
      <w:b/>
      <w:sz w:val="22"/>
      <w:u w:val="single"/>
    </w:rPr>
  </w:style>
  <w:style w:type="paragraph" w:styleId="Heading7">
    <w:name w:val="heading 7"/>
    <w:basedOn w:val="Normal"/>
    <w:next w:val="Normal"/>
    <w:qFormat/>
    <w:rsid w:val="0070204B"/>
    <w:pPr>
      <w:keepNext/>
      <w:tabs>
        <w:tab w:val="left" w:pos="540"/>
        <w:tab w:val="left" w:pos="4860"/>
        <w:tab w:val="left" w:pos="5400"/>
      </w:tabs>
      <w:spacing w:line="320" w:lineRule="atLeast"/>
      <w:ind w:left="360"/>
      <w:jc w:val="both"/>
      <w:outlineLvl w:val="6"/>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0204B"/>
    <w:pPr>
      <w:jc w:val="both"/>
    </w:pPr>
    <w:rPr>
      <w:rFonts w:ascii="Times New Roman" w:hAnsi="Times New Roman"/>
      <w:sz w:val="22"/>
    </w:rPr>
  </w:style>
  <w:style w:type="paragraph" w:styleId="BodyTextIndent">
    <w:name w:val="Body Text Indent"/>
    <w:basedOn w:val="Normal"/>
    <w:link w:val="BodyTextIndentChar"/>
    <w:rsid w:val="0070204B"/>
    <w:pPr>
      <w:ind w:left="720" w:hanging="720"/>
      <w:jc w:val="both"/>
    </w:pPr>
    <w:rPr>
      <w:rFonts w:ascii="NewCenturySchlbk" w:hAnsi="NewCenturySchlbk"/>
      <w:sz w:val="22"/>
    </w:rPr>
  </w:style>
  <w:style w:type="paragraph" w:styleId="BodyText2">
    <w:name w:val="Body Text 2"/>
    <w:basedOn w:val="Normal"/>
    <w:rsid w:val="0070204B"/>
    <w:pPr>
      <w:tabs>
        <w:tab w:val="left" w:pos="3060"/>
        <w:tab w:val="left" w:pos="4590"/>
        <w:tab w:val="left" w:pos="5085"/>
      </w:tabs>
      <w:jc w:val="center"/>
    </w:pPr>
    <w:rPr>
      <w:b/>
    </w:rPr>
  </w:style>
  <w:style w:type="paragraph" w:styleId="BodyTextIndent2">
    <w:name w:val="Body Text Indent 2"/>
    <w:basedOn w:val="Normal"/>
    <w:rsid w:val="0070204B"/>
    <w:pPr>
      <w:tabs>
        <w:tab w:val="left" w:pos="720"/>
      </w:tabs>
      <w:spacing w:line="360" w:lineRule="auto"/>
      <w:ind w:left="720" w:hanging="720"/>
      <w:jc w:val="both"/>
    </w:pPr>
    <w:rPr>
      <w:rFonts w:ascii="Times New Roman" w:hAnsi="Times New Roman"/>
    </w:rPr>
  </w:style>
  <w:style w:type="paragraph" w:styleId="BodyTextIndent3">
    <w:name w:val="Body Text Indent 3"/>
    <w:basedOn w:val="Normal"/>
    <w:rsid w:val="0070204B"/>
    <w:pPr>
      <w:ind w:left="1440" w:hanging="720"/>
      <w:jc w:val="both"/>
    </w:pPr>
    <w:rPr>
      <w:rFonts w:ascii="Times New Roman" w:hAnsi="Times New Roman"/>
    </w:rPr>
  </w:style>
  <w:style w:type="paragraph" w:styleId="BalloonText">
    <w:name w:val="Balloon Text"/>
    <w:basedOn w:val="Normal"/>
    <w:link w:val="BalloonTextChar"/>
    <w:uiPriority w:val="99"/>
    <w:semiHidden/>
    <w:rsid w:val="0070204B"/>
    <w:rPr>
      <w:rFonts w:ascii="Tahoma" w:hAnsi="Tahoma" w:cs="Tahoma"/>
      <w:sz w:val="16"/>
      <w:szCs w:val="16"/>
    </w:rPr>
  </w:style>
  <w:style w:type="table" w:styleId="TableGrid">
    <w:name w:val="Table Grid"/>
    <w:basedOn w:val="TableNormal"/>
    <w:uiPriority w:val="59"/>
    <w:rsid w:val="00167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D731B"/>
    <w:pPr>
      <w:tabs>
        <w:tab w:val="center" w:pos="4320"/>
        <w:tab w:val="right" w:pos="8640"/>
      </w:tabs>
    </w:pPr>
  </w:style>
  <w:style w:type="paragraph" w:styleId="Footer">
    <w:name w:val="footer"/>
    <w:basedOn w:val="Normal"/>
    <w:link w:val="FooterChar"/>
    <w:uiPriority w:val="99"/>
    <w:rsid w:val="009D731B"/>
    <w:pPr>
      <w:tabs>
        <w:tab w:val="center" w:pos="4320"/>
        <w:tab w:val="right" w:pos="8640"/>
      </w:tabs>
    </w:pPr>
  </w:style>
  <w:style w:type="paragraph" w:customStyle="1" w:styleId="CharCharCharCharCharCharCharCharCharCharCharCharCharCharCharCharCharChar1CharCharCharCharCharCharCharCharCharCharCharCharCharCharCharCharCharCharCharCharCharCharCharCharChar">
    <w:name w:val="Char Char Char Char Char Char Char Char Char Char Char Char Char Char Char Char Char Char1 Char Char Char Char Char Char Char Char Char Char Char Char Char Char Char Char Char Char Char Char Char Char Char Char Char"/>
    <w:basedOn w:val="Normal"/>
    <w:rsid w:val="00277835"/>
    <w:pPr>
      <w:overflowPunct/>
      <w:autoSpaceDE/>
      <w:autoSpaceDN/>
      <w:adjustRightInd/>
      <w:spacing w:after="160" w:line="240" w:lineRule="exact"/>
      <w:textAlignment w:val="auto"/>
    </w:pPr>
    <w:rPr>
      <w:rFonts w:ascii="Tahoma" w:hAnsi="Tahoma" w:cs="Tahoma"/>
      <w:sz w:val="20"/>
      <w:lang w:val="en-GB"/>
    </w:rPr>
  </w:style>
  <w:style w:type="character" w:styleId="PageNumber">
    <w:name w:val="page number"/>
    <w:basedOn w:val="DefaultParagraphFont"/>
    <w:rsid w:val="005513B8"/>
  </w:style>
  <w:style w:type="character" w:styleId="Hyperlink">
    <w:name w:val="Hyperlink"/>
    <w:basedOn w:val="DefaultParagraphFont"/>
    <w:rsid w:val="00433D07"/>
    <w:rPr>
      <w:color w:val="0000FF"/>
      <w:u w:val="single"/>
    </w:rPr>
  </w:style>
  <w:style w:type="character" w:customStyle="1" w:styleId="FooterChar">
    <w:name w:val="Footer Char"/>
    <w:basedOn w:val="DefaultParagraphFont"/>
    <w:link w:val="Footer"/>
    <w:uiPriority w:val="99"/>
    <w:rsid w:val="00380FDD"/>
    <w:rPr>
      <w:rFonts w:ascii="New Century Schlbk" w:hAnsi="New Century Schlbk"/>
      <w:sz w:val="24"/>
    </w:rPr>
  </w:style>
  <w:style w:type="paragraph" w:styleId="ListParagraph">
    <w:name w:val="List Paragraph"/>
    <w:aliases w:val="Resume Title,List Paragraph1,List Paragraph Char Char,b1 + Justified,Bullet 11,b1 + Justified1,Bullet 111,b1 + Justified11,d_bodyb"/>
    <w:basedOn w:val="Normal"/>
    <w:link w:val="ListParagraphChar"/>
    <w:uiPriority w:val="34"/>
    <w:qFormat/>
    <w:rsid w:val="00274C66"/>
    <w:pPr>
      <w:ind w:left="720"/>
      <w:contextualSpacing/>
    </w:pPr>
  </w:style>
  <w:style w:type="character" w:customStyle="1" w:styleId="ListParagraphChar">
    <w:name w:val="List Paragraph Char"/>
    <w:aliases w:val="Resume Title Char,List Paragraph1 Char,List Paragraph Char Char Char,b1 + Justified Char,Bullet 11 Char,b1 + Justified1 Char,Bullet 111 Char,b1 + Justified11 Char,d_bodyb Char"/>
    <w:link w:val="ListParagraph"/>
    <w:uiPriority w:val="34"/>
    <w:locked/>
    <w:rsid w:val="00CC3B4E"/>
    <w:rPr>
      <w:rFonts w:ascii="New Century Schlbk" w:hAnsi="New Century Schlbk"/>
      <w:sz w:val="24"/>
    </w:rPr>
  </w:style>
  <w:style w:type="character" w:customStyle="1" w:styleId="BodyTextIndentChar">
    <w:name w:val="Body Text Indent Char"/>
    <w:basedOn w:val="DefaultParagraphFont"/>
    <w:link w:val="BodyTextIndent"/>
    <w:rsid w:val="00D92451"/>
    <w:rPr>
      <w:rFonts w:ascii="NewCenturySchlbk" w:hAnsi="NewCenturySchlbk"/>
      <w:sz w:val="22"/>
    </w:rPr>
  </w:style>
  <w:style w:type="character" w:styleId="CommentReference">
    <w:name w:val="annotation reference"/>
    <w:basedOn w:val="DefaultParagraphFont"/>
    <w:uiPriority w:val="99"/>
    <w:semiHidden/>
    <w:unhideWhenUsed/>
    <w:rsid w:val="00D969C2"/>
    <w:rPr>
      <w:sz w:val="16"/>
      <w:szCs w:val="16"/>
    </w:rPr>
  </w:style>
  <w:style w:type="paragraph" w:styleId="CommentText">
    <w:name w:val="annotation text"/>
    <w:basedOn w:val="Normal"/>
    <w:link w:val="CommentTextChar"/>
    <w:uiPriority w:val="99"/>
    <w:semiHidden/>
    <w:unhideWhenUsed/>
    <w:rsid w:val="00D969C2"/>
    <w:rPr>
      <w:sz w:val="20"/>
    </w:rPr>
  </w:style>
  <w:style w:type="character" w:customStyle="1" w:styleId="CommentTextChar">
    <w:name w:val="Comment Text Char"/>
    <w:basedOn w:val="DefaultParagraphFont"/>
    <w:link w:val="CommentText"/>
    <w:uiPriority w:val="99"/>
    <w:semiHidden/>
    <w:rsid w:val="00D969C2"/>
    <w:rPr>
      <w:rFonts w:ascii="New Century Schlbk" w:hAnsi="New Century Schlbk"/>
    </w:rPr>
  </w:style>
  <w:style w:type="paragraph" w:styleId="CommentSubject">
    <w:name w:val="annotation subject"/>
    <w:basedOn w:val="CommentText"/>
    <w:next w:val="CommentText"/>
    <w:link w:val="CommentSubjectChar"/>
    <w:uiPriority w:val="99"/>
    <w:semiHidden/>
    <w:unhideWhenUsed/>
    <w:rsid w:val="00D969C2"/>
    <w:rPr>
      <w:b/>
      <w:bCs/>
    </w:rPr>
  </w:style>
  <w:style w:type="character" w:customStyle="1" w:styleId="CommentSubjectChar">
    <w:name w:val="Comment Subject Char"/>
    <w:basedOn w:val="CommentTextChar"/>
    <w:link w:val="CommentSubject"/>
    <w:uiPriority w:val="99"/>
    <w:semiHidden/>
    <w:rsid w:val="00D969C2"/>
    <w:rPr>
      <w:rFonts w:ascii="New Century Schlbk" w:hAnsi="New Century Schlbk"/>
      <w:b/>
      <w:bCs/>
    </w:rPr>
  </w:style>
  <w:style w:type="paragraph" w:customStyle="1" w:styleId="Default">
    <w:name w:val="Default"/>
    <w:rsid w:val="00052F2B"/>
    <w:pPr>
      <w:autoSpaceDE w:val="0"/>
      <w:autoSpaceDN w:val="0"/>
      <w:adjustRightInd w:val="0"/>
    </w:pPr>
    <w:rPr>
      <w:rFonts w:ascii="Bookman Old Style" w:hAnsi="Bookman Old Style" w:cs="Bookman Old Style"/>
      <w:color w:val="000000"/>
      <w:sz w:val="24"/>
      <w:szCs w:val="24"/>
    </w:rPr>
  </w:style>
  <w:style w:type="character" w:customStyle="1" w:styleId="HeaderChar">
    <w:name w:val="Header Char"/>
    <w:basedOn w:val="DefaultParagraphFont"/>
    <w:link w:val="Header"/>
    <w:uiPriority w:val="99"/>
    <w:rsid w:val="00AE4B4D"/>
    <w:rPr>
      <w:rFonts w:ascii="New Century Schlbk" w:hAnsi="New Century Schlbk"/>
      <w:sz w:val="24"/>
    </w:rPr>
  </w:style>
  <w:style w:type="character" w:customStyle="1" w:styleId="BalloonTextChar">
    <w:name w:val="Balloon Text Char"/>
    <w:link w:val="BalloonText"/>
    <w:uiPriority w:val="99"/>
    <w:semiHidden/>
    <w:rsid w:val="00283613"/>
    <w:rPr>
      <w:rFonts w:ascii="Tahoma" w:hAnsi="Tahoma" w:cs="Tahoma"/>
      <w:sz w:val="16"/>
      <w:szCs w:val="16"/>
    </w:rPr>
  </w:style>
  <w:style w:type="character" w:customStyle="1" w:styleId="Heading2Char">
    <w:name w:val="Heading 2 Char"/>
    <w:link w:val="Heading2"/>
    <w:uiPriority w:val="9"/>
    <w:rsid w:val="00283613"/>
    <w:rPr>
      <w:rFonts w:ascii="Helvetica" w:hAnsi="Helvetica"/>
      <w:b/>
      <w:color w:val="FFFFFF"/>
      <w:sz w:val="28"/>
      <w:shd w:val="solid" w:color="auto" w:fill="auto"/>
    </w:rPr>
  </w:style>
  <w:style w:type="character" w:customStyle="1" w:styleId="BodyTextChar">
    <w:name w:val="Body Text Char"/>
    <w:basedOn w:val="DefaultParagraphFont"/>
    <w:link w:val="BodyText"/>
    <w:uiPriority w:val="99"/>
    <w:rsid w:val="00B26894"/>
    <w:rPr>
      <w:rFonts w:ascii="Times New Roman" w:hAnsi="Times New Roman"/>
      <w:sz w:val="22"/>
    </w:rPr>
  </w:style>
  <w:style w:type="paragraph" w:styleId="NoSpacing">
    <w:name w:val="No Spacing"/>
    <w:uiPriority w:val="1"/>
    <w:qFormat/>
    <w:rsid w:val="003C5372"/>
    <w:rPr>
      <w:rFonts w:asciiTheme="minorHAnsi" w:eastAsiaTheme="minorEastAsia" w:hAnsiTheme="minorHAnsi" w:cstheme="minorBidi"/>
      <w:sz w:val="22"/>
      <w:szCs w:val="22"/>
      <w:lang w:val="en-GB"/>
    </w:rPr>
  </w:style>
  <w:style w:type="character" w:customStyle="1" w:styleId="Heading3Char">
    <w:name w:val="Heading 3 Char"/>
    <w:basedOn w:val="DefaultParagraphFont"/>
    <w:link w:val="Heading3"/>
    <w:uiPriority w:val="9"/>
    <w:rsid w:val="00E20F00"/>
    <w:rPr>
      <w:rFonts w:ascii="NewCenturySchlbk" w:hAnsi="NewCenturySchlbk"/>
      <w:i/>
      <w:iCs/>
      <w:sz w:val="16"/>
      <w:u w:val="single"/>
    </w:rPr>
  </w:style>
  <w:style w:type="character" w:customStyle="1" w:styleId="A7">
    <w:name w:val="A7"/>
    <w:uiPriority w:val="99"/>
    <w:rsid w:val="00D7756F"/>
    <w:rPr>
      <w:rFonts w:cs="Helvetica 55 Roman"/>
      <w:color w:val="000000"/>
      <w:sz w:val="18"/>
      <w:szCs w:val="18"/>
    </w:rPr>
  </w:style>
  <w:style w:type="paragraph" w:customStyle="1" w:styleId="BoldLeft">
    <w:name w:val="BoldLeft"/>
    <w:basedOn w:val="Default"/>
    <w:next w:val="Default"/>
    <w:uiPriority w:val="99"/>
    <w:rsid w:val="00D7756F"/>
    <w:rPr>
      <w:rFonts w:ascii="Times New Roman" w:eastAsiaTheme="minorEastAsia" w:hAnsi="Times New Roman" w:cs="Times New Roman"/>
      <w:color w:val="auto"/>
    </w:rPr>
  </w:style>
  <w:style w:type="character" w:styleId="LineNumber">
    <w:name w:val="line number"/>
    <w:basedOn w:val="DefaultParagraphFont"/>
    <w:uiPriority w:val="99"/>
    <w:semiHidden/>
    <w:unhideWhenUsed/>
    <w:rsid w:val="00D7756F"/>
  </w:style>
  <w:style w:type="paragraph" w:styleId="Title">
    <w:name w:val="Title"/>
    <w:basedOn w:val="Normal"/>
    <w:link w:val="TitleChar"/>
    <w:qFormat/>
    <w:rsid w:val="00D7756F"/>
    <w:pPr>
      <w:overflowPunct/>
      <w:autoSpaceDE/>
      <w:autoSpaceDN/>
      <w:adjustRightInd/>
      <w:jc w:val="center"/>
      <w:textAlignment w:val="auto"/>
    </w:pPr>
    <w:rPr>
      <w:rFonts w:ascii="Times New Roman" w:hAnsi="Times New Roman"/>
      <w:b/>
      <w:bCs/>
      <w:szCs w:val="24"/>
      <w:u w:val="single"/>
      <w:lang w:val="en-GB"/>
    </w:rPr>
  </w:style>
  <w:style w:type="character" w:customStyle="1" w:styleId="TitleChar">
    <w:name w:val="Title Char"/>
    <w:basedOn w:val="DefaultParagraphFont"/>
    <w:link w:val="Title"/>
    <w:rsid w:val="00D7756F"/>
    <w:rPr>
      <w:rFonts w:ascii="Times New Roman" w:hAnsi="Times New Roman"/>
      <w:b/>
      <w:bCs/>
      <w:sz w:val="24"/>
      <w:szCs w:val="24"/>
      <w:u w:val="single"/>
      <w:lang w:val="en-GB"/>
    </w:rPr>
  </w:style>
  <w:style w:type="paragraph" w:styleId="PlainText">
    <w:name w:val="Plain Text"/>
    <w:basedOn w:val="Normal"/>
    <w:link w:val="PlainTextChar"/>
    <w:uiPriority w:val="99"/>
    <w:semiHidden/>
    <w:unhideWhenUsed/>
    <w:rsid w:val="00D7756F"/>
    <w:pPr>
      <w:overflowPunct/>
      <w:autoSpaceDE/>
      <w:autoSpaceDN/>
      <w:adjustRightInd/>
      <w:textAlignment w:val="auto"/>
    </w:pPr>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D7756F"/>
    <w:rPr>
      <w:rFonts w:ascii="Calibri" w:eastAsiaTheme="minorHAnsi" w:hAnsi="Calibri" w:cstheme="minorBidi"/>
      <w:sz w:val="22"/>
      <w:szCs w:val="21"/>
      <w:lang w:val="en-GB"/>
    </w:rPr>
  </w:style>
  <w:style w:type="paragraph" w:styleId="Revision">
    <w:name w:val="Revision"/>
    <w:hidden/>
    <w:uiPriority w:val="99"/>
    <w:semiHidden/>
    <w:rsid w:val="00D7756F"/>
    <w:rPr>
      <w:rFonts w:asciiTheme="minorHAnsi" w:eastAsiaTheme="minorEastAsia" w:hAnsiTheme="minorHAnsi" w:cstheme="minorBidi"/>
      <w:sz w:val="22"/>
      <w:szCs w:val="22"/>
      <w:lang w:val="en-GB"/>
    </w:rPr>
  </w:style>
  <w:style w:type="table" w:customStyle="1" w:styleId="PlainTable31">
    <w:name w:val="Plain Table 31"/>
    <w:basedOn w:val="TableNormal"/>
    <w:uiPriority w:val="43"/>
    <w:rsid w:val="00D7756F"/>
    <w:rPr>
      <w:rFonts w:asciiTheme="minorHAnsi" w:eastAsiaTheme="minorEastAsia"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7756F"/>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7756F"/>
    <w:rPr>
      <w:rFonts w:asciiTheme="minorHAnsi" w:eastAsiaTheme="minorEastAsia"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D7756F"/>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D7756F"/>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D7756F"/>
    <w:pPr>
      <w:overflowPunct/>
      <w:autoSpaceDE/>
      <w:autoSpaceDN/>
      <w:adjustRightInd/>
      <w:spacing w:before="100" w:beforeAutospacing="1" w:after="100" w:afterAutospacing="1"/>
      <w:textAlignment w:val="auto"/>
    </w:pPr>
    <w:rPr>
      <w:rFonts w:ascii="Times New Roman" w:hAnsi="Times New Roman"/>
      <w:szCs w:val="24"/>
    </w:rPr>
  </w:style>
  <w:style w:type="table" w:customStyle="1" w:styleId="TableGrid1">
    <w:name w:val="Table Grid1"/>
    <w:basedOn w:val="TableNormal"/>
    <w:next w:val="TableGrid"/>
    <w:uiPriority w:val="39"/>
    <w:rsid w:val="00D7756F"/>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rsid w:val="00D7756F"/>
    <w:pPr>
      <w:overflowPunct/>
      <w:autoSpaceDE/>
      <w:autoSpaceDN/>
      <w:adjustRightInd/>
      <w:spacing w:after="150"/>
      <w:textAlignment w:val="auto"/>
    </w:pPr>
    <w:rPr>
      <w:rFonts w:ascii="Times New Roman" w:hAnsi="Times New Roman"/>
      <w:szCs w:val="24"/>
    </w:rPr>
  </w:style>
  <w:style w:type="table" w:customStyle="1" w:styleId="TableGrid2">
    <w:name w:val="Table Grid2"/>
    <w:basedOn w:val="TableNormal"/>
    <w:next w:val="TableGrid"/>
    <w:uiPriority w:val="59"/>
    <w:rsid w:val="007D183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407C9"/>
    <w:rPr>
      <w:rFonts w:ascii="Calibri" w:hAnsi="Calibri" w:cs="Calibri" w:hint="default"/>
      <w:b w:val="0"/>
      <w:bCs w:val="0"/>
      <w:i w:val="0"/>
      <w:iCs w:val="0"/>
      <w:color w:val="000000"/>
      <w:sz w:val="22"/>
      <w:szCs w:val="22"/>
    </w:rPr>
  </w:style>
  <w:style w:type="table" w:customStyle="1" w:styleId="TableGrid15">
    <w:name w:val="Table Grid15"/>
    <w:basedOn w:val="TableNormal"/>
    <w:next w:val="TableGrid"/>
    <w:uiPriority w:val="39"/>
    <w:rsid w:val="00443583"/>
    <w:rPr>
      <w:rFonts w:asciiTheme="minorHAnsi" w:eastAsiaTheme="minorHAnsi" w:hAnsiTheme="minorHAnsi" w:cstheme="minorBidi"/>
      <w:sz w:val="22"/>
      <w:szCs w:val="22"/>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2284">
      <w:bodyDiv w:val="1"/>
      <w:marLeft w:val="0"/>
      <w:marRight w:val="0"/>
      <w:marTop w:val="0"/>
      <w:marBottom w:val="0"/>
      <w:divBdr>
        <w:top w:val="none" w:sz="0" w:space="0" w:color="auto"/>
        <w:left w:val="none" w:sz="0" w:space="0" w:color="auto"/>
        <w:bottom w:val="none" w:sz="0" w:space="0" w:color="auto"/>
        <w:right w:val="none" w:sz="0" w:space="0" w:color="auto"/>
      </w:divBdr>
    </w:div>
    <w:div w:id="158891555">
      <w:bodyDiv w:val="1"/>
      <w:marLeft w:val="0"/>
      <w:marRight w:val="0"/>
      <w:marTop w:val="0"/>
      <w:marBottom w:val="0"/>
      <w:divBdr>
        <w:top w:val="none" w:sz="0" w:space="0" w:color="auto"/>
        <w:left w:val="none" w:sz="0" w:space="0" w:color="auto"/>
        <w:bottom w:val="none" w:sz="0" w:space="0" w:color="auto"/>
        <w:right w:val="none" w:sz="0" w:space="0" w:color="auto"/>
      </w:divBdr>
    </w:div>
    <w:div w:id="366416814">
      <w:bodyDiv w:val="1"/>
      <w:marLeft w:val="0"/>
      <w:marRight w:val="0"/>
      <w:marTop w:val="0"/>
      <w:marBottom w:val="0"/>
      <w:divBdr>
        <w:top w:val="none" w:sz="0" w:space="0" w:color="auto"/>
        <w:left w:val="none" w:sz="0" w:space="0" w:color="auto"/>
        <w:bottom w:val="none" w:sz="0" w:space="0" w:color="auto"/>
        <w:right w:val="none" w:sz="0" w:space="0" w:color="auto"/>
      </w:divBdr>
    </w:div>
    <w:div w:id="385373424">
      <w:bodyDiv w:val="1"/>
      <w:marLeft w:val="0"/>
      <w:marRight w:val="0"/>
      <w:marTop w:val="0"/>
      <w:marBottom w:val="0"/>
      <w:divBdr>
        <w:top w:val="none" w:sz="0" w:space="0" w:color="auto"/>
        <w:left w:val="none" w:sz="0" w:space="0" w:color="auto"/>
        <w:bottom w:val="none" w:sz="0" w:space="0" w:color="auto"/>
        <w:right w:val="none" w:sz="0" w:space="0" w:color="auto"/>
      </w:divBdr>
    </w:div>
    <w:div w:id="457182501">
      <w:bodyDiv w:val="1"/>
      <w:marLeft w:val="0"/>
      <w:marRight w:val="0"/>
      <w:marTop w:val="0"/>
      <w:marBottom w:val="0"/>
      <w:divBdr>
        <w:top w:val="none" w:sz="0" w:space="0" w:color="auto"/>
        <w:left w:val="none" w:sz="0" w:space="0" w:color="auto"/>
        <w:bottom w:val="none" w:sz="0" w:space="0" w:color="auto"/>
        <w:right w:val="none" w:sz="0" w:space="0" w:color="auto"/>
      </w:divBdr>
    </w:div>
    <w:div w:id="676419751">
      <w:bodyDiv w:val="1"/>
      <w:marLeft w:val="0"/>
      <w:marRight w:val="0"/>
      <w:marTop w:val="0"/>
      <w:marBottom w:val="0"/>
      <w:divBdr>
        <w:top w:val="none" w:sz="0" w:space="0" w:color="auto"/>
        <w:left w:val="none" w:sz="0" w:space="0" w:color="auto"/>
        <w:bottom w:val="none" w:sz="0" w:space="0" w:color="auto"/>
        <w:right w:val="none" w:sz="0" w:space="0" w:color="auto"/>
      </w:divBdr>
    </w:div>
    <w:div w:id="738014853">
      <w:bodyDiv w:val="1"/>
      <w:marLeft w:val="0"/>
      <w:marRight w:val="0"/>
      <w:marTop w:val="0"/>
      <w:marBottom w:val="0"/>
      <w:divBdr>
        <w:top w:val="none" w:sz="0" w:space="0" w:color="auto"/>
        <w:left w:val="none" w:sz="0" w:space="0" w:color="auto"/>
        <w:bottom w:val="none" w:sz="0" w:space="0" w:color="auto"/>
        <w:right w:val="none" w:sz="0" w:space="0" w:color="auto"/>
      </w:divBdr>
    </w:div>
    <w:div w:id="1091974651">
      <w:bodyDiv w:val="1"/>
      <w:marLeft w:val="0"/>
      <w:marRight w:val="0"/>
      <w:marTop w:val="0"/>
      <w:marBottom w:val="0"/>
      <w:divBdr>
        <w:top w:val="none" w:sz="0" w:space="0" w:color="auto"/>
        <w:left w:val="none" w:sz="0" w:space="0" w:color="auto"/>
        <w:bottom w:val="none" w:sz="0" w:space="0" w:color="auto"/>
        <w:right w:val="none" w:sz="0" w:space="0" w:color="auto"/>
      </w:divBdr>
    </w:div>
    <w:div w:id="1111558739">
      <w:bodyDiv w:val="1"/>
      <w:marLeft w:val="0"/>
      <w:marRight w:val="0"/>
      <w:marTop w:val="0"/>
      <w:marBottom w:val="0"/>
      <w:divBdr>
        <w:top w:val="none" w:sz="0" w:space="0" w:color="auto"/>
        <w:left w:val="none" w:sz="0" w:space="0" w:color="auto"/>
        <w:bottom w:val="none" w:sz="0" w:space="0" w:color="auto"/>
        <w:right w:val="none" w:sz="0" w:space="0" w:color="auto"/>
      </w:divBdr>
    </w:div>
    <w:div w:id="1117137485">
      <w:bodyDiv w:val="1"/>
      <w:marLeft w:val="0"/>
      <w:marRight w:val="0"/>
      <w:marTop w:val="0"/>
      <w:marBottom w:val="0"/>
      <w:divBdr>
        <w:top w:val="none" w:sz="0" w:space="0" w:color="auto"/>
        <w:left w:val="none" w:sz="0" w:space="0" w:color="auto"/>
        <w:bottom w:val="none" w:sz="0" w:space="0" w:color="auto"/>
        <w:right w:val="none" w:sz="0" w:space="0" w:color="auto"/>
      </w:divBdr>
    </w:div>
    <w:div w:id="1135485159">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36882999">
      <w:bodyDiv w:val="1"/>
      <w:marLeft w:val="0"/>
      <w:marRight w:val="0"/>
      <w:marTop w:val="0"/>
      <w:marBottom w:val="0"/>
      <w:divBdr>
        <w:top w:val="none" w:sz="0" w:space="0" w:color="auto"/>
        <w:left w:val="none" w:sz="0" w:space="0" w:color="auto"/>
        <w:bottom w:val="none" w:sz="0" w:space="0" w:color="auto"/>
        <w:right w:val="none" w:sz="0" w:space="0" w:color="auto"/>
      </w:divBdr>
    </w:div>
    <w:div w:id="1407845249">
      <w:bodyDiv w:val="1"/>
      <w:marLeft w:val="0"/>
      <w:marRight w:val="0"/>
      <w:marTop w:val="0"/>
      <w:marBottom w:val="0"/>
      <w:divBdr>
        <w:top w:val="none" w:sz="0" w:space="0" w:color="auto"/>
        <w:left w:val="none" w:sz="0" w:space="0" w:color="auto"/>
        <w:bottom w:val="none" w:sz="0" w:space="0" w:color="auto"/>
        <w:right w:val="none" w:sz="0" w:space="0" w:color="auto"/>
      </w:divBdr>
    </w:div>
    <w:div w:id="1473908466">
      <w:bodyDiv w:val="1"/>
      <w:marLeft w:val="0"/>
      <w:marRight w:val="0"/>
      <w:marTop w:val="0"/>
      <w:marBottom w:val="0"/>
      <w:divBdr>
        <w:top w:val="none" w:sz="0" w:space="0" w:color="auto"/>
        <w:left w:val="none" w:sz="0" w:space="0" w:color="auto"/>
        <w:bottom w:val="none" w:sz="0" w:space="0" w:color="auto"/>
        <w:right w:val="none" w:sz="0" w:space="0" w:color="auto"/>
      </w:divBdr>
    </w:div>
    <w:div w:id="1685671346">
      <w:bodyDiv w:val="1"/>
      <w:marLeft w:val="0"/>
      <w:marRight w:val="0"/>
      <w:marTop w:val="0"/>
      <w:marBottom w:val="0"/>
      <w:divBdr>
        <w:top w:val="none" w:sz="0" w:space="0" w:color="auto"/>
        <w:left w:val="none" w:sz="0" w:space="0" w:color="auto"/>
        <w:bottom w:val="none" w:sz="0" w:space="0" w:color="auto"/>
        <w:right w:val="none" w:sz="0" w:space="0" w:color="auto"/>
      </w:divBdr>
    </w:div>
    <w:div w:id="1763336524">
      <w:bodyDiv w:val="1"/>
      <w:marLeft w:val="0"/>
      <w:marRight w:val="0"/>
      <w:marTop w:val="0"/>
      <w:marBottom w:val="0"/>
      <w:divBdr>
        <w:top w:val="none" w:sz="0" w:space="0" w:color="auto"/>
        <w:left w:val="none" w:sz="0" w:space="0" w:color="auto"/>
        <w:bottom w:val="none" w:sz="0" w:space="0" w:color="auto"/>
        <w:right w:val="none" w:sz="0" w:space="0" w:color="auto"/>
      </w:divBdr>
    </w:div>
    <w:div w:id="1768382274">
      <w:bodyDiv w:val="1"/>
      <w:marLeft w:val="0"/>
      <w:marRight w:val="0"/>
      <w:marTop w:val="0"/>
      <w:marBottom w:val="0"/>
      <w:divBdr>
        <w:top w:val="none" w:sz="0" w:space="0" w:color="auto"/>
        <w:left w:val="none" w:sz="0" w:space="0" w:color="auto"/>
        <w:bottom w:val="none" w:sz="0" w:space="0" w:color="auto"/>
        <w:right w:val="none" w:sz="0" w:space="0" w:color="auto"/>
      </w:divBdr>
    </w:div>
    <w:div w:id="1850021700">
      <w:bodyDiv w:val="1"/>
      <w:marLeft w:val="0"/>
      <w:marRight w:val="0"/>
      <w:marTop w:val="0"/>
      <w:marBottom w:val="0"/>
      <w:divBdr>
        <w:top w:val="none" w:sz="0" w:space="0" w:color="auto"/>
        <w:left w:val="none" w:sz="0" w:space="0" w:color="auto"/>
        <w:bottom w:val="none" w:sz="0" w:space="0" w:color="auto"/>
        <w:right w:val="none" w:sz="0" w:space="0" w:color="auto"/>
      </w:divBdr>
    </w:div>
    <w:div w:id="1997608860">
      <w:bodyDiv w:val="1"/>
      <w:marLeft w:val="0"/>
      <w:marRight w:val="0"/>
      <w:marTop w:val="0"/>
      <w:marBottom w:val="0"/>
      <w:divBdr>
        <w:top w:val="none" w:sz="0" w:space="0" w:color="auto"/>
        <w:left w:val="none" w:sz="0" w:space="0" w:color="auto"/>
        <w:bottom w:val="none" w:sz="0" w:space="0" w:color="auto"/>
        <w:right w:val="none" w:sz="0" w:space="0" w:color="auto"/>
      </w:divBdr>
    </w:div>
    <w:div w:id="1997952101">
      <w:bodyDiv w:val="1"/>
      <w:marLeft w:val="0"/>
      <w:marRight w:val="0"/>
      <w:marTop w:val="0"/>
      <w:marBottom w:val="0"/>
      <w:divBdr>
        <w:top w:val="none" w:sz="0" w:space="0" w:color="auto"/>
        <w:left w:val="none" w:sz="0" w:space="0" w:color="auto"/>
        <w:bottom w:val="none" w:sz="0" w:space="0" w:color="auto"/>
        <w:right w:val="none" w:sz="0" w:space="0" w:color="auto"/>
      </w:divBdr>
    </w:div>
    <w:div w:id="214638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D422B-B287-4F18-87E7-0E66572A9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TotalTime>
  <Pages>1</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Kse</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Junaid Khalid</dc:creator>
  <cp:lastModifiedBy>Muhammad Junaid Khalid</cp:lastModifiedBy>
  <cp:revision>199</cp:revision>
  <cp:lastPrinted>2021-02-20T21:25:00Z</cp:lastPrinted>
  <dcterms:created xsi:type="dcterms:W3CDTF">2021-02-12T11:21:00Z</dcterms:created>
  <dcterms:modified xsi:type="dcterms:W3CDTF">2021-03-26T06:24:00Z</dcterms:modified>
</cp:coreProperties>
</file>